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56EAC" w14:textId="0F7476C7" w:rsidR="00B143E0" w:rsidRPr="003D43D4" w:rsidRDefault="00B143E0">
      <w:pPr>
        <w:spacing w:after="0" w:line="240" w:lineRule="auto"/>
        <w:jc w:val="center"/>
        <w:rPr>
          <w:rFonts w:ascii="Arial" w:eastAsia="Book Antiqua" w:hAnsi="Arial" w:cs="Arial"/>
          <w:u w:val="single"/>
        </w:rPr>
      </w:pPr>
    </w:p>
    <w:p w14:paraId="29ADCEF7" w14:textId="01FD7202" w:rsidR="00843E2C" w:rsidRPr="00843E2C" w:rsidRDefault="00843E2C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32"/>
          <w:szCs w:val="32"/>
        </w:rPr>
      </w:pPr>
      <w:r w:rsidRPr="00843E2C">
        <w:rPr>
          <w:rFonts w:cs="Arial"/>
          <w:b/>
          <w:noProof/>
          <w:sz w:val="24"/>
          <w:szCs w:val="24"/>
          <w:lang w:val="ms-MY" w:eastAsia="ms-MY"/>
        </w:rPr>
        <w:drawing>
          <wp:anchor distT="0" distB="0" distL="114300" distR="114300" simplePos="0" relativeHeight="251701248" behindDoc="0" locked="0" layoutInCell="1" allowOverlap="1" wp14:anchorId="790CAF66" wp14:editId="75A48EFF">
            <wp:simplePos x="0" y="0"/>
            <wp:positionH relativeFrom="column">
              <wp:posOffset>-29366</wp:posOffset>
            </wp:positionH>
            <wp:positionV relativeFrom="paragraph">
              <wp:posOffset>96424</wp:posOffset>
            </wp:positionV>
            <wp:extent cx="1235079" cy="577969"/>
            <wp:effectExtent l="0" t="0" r="3175" b="0"/>
            <wp:wrapNone/>
            <wp:docPr id="21" name="Picture 33" descr="http://www.upm.edu.my/image/kandungan/logo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://www.upm.edu.my/image/kandungan/logobb.jpg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079" cy="5779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3E2C">
        <w:rPr>
          <w:rFonts w:ascii="Arial" w:eastAsia="Book Antiqua" w:hAnsi="Arial" w:cs="Arial"/>
          <w:b/>
          <w:sz w:val="32"/>
          <w:szCs w:val="32"/>
        </w:rPr>
        <w:t>BORANG PERMOHONAN</w:t>
      </w:r>
    </w:p>
    <w:p w14:paraId="40741FAD" w14:textId="4870A565" w:rsidR="00575812" w:rsidRPr="00061A6D" w:rsidRDefault="00575812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24"/>
          <w:szCs w:val="24"/>
        </w:rPr>
      </w:pPr>
      <w:r w:rsidRPr="00061A6D">
        <w:rPr>
          <w:rFonts w:ascii="Arial" w:eastAsia="Book Antiqua" w:hAnsi="Arial" w:cs="Arial"/>
          <w:b/>
          <w:sz w:val="24"/>
          <w:szCs w:val="24"/>
        </w:rPr>
        <w:t xml:space="preserve">GERAN PEMBANGUNAN PRODUK PENYELIDIKAN </w:t>
      </w:r>
    </w:p>
    <w:p w14:paraId="086B297C" w14:textId="5AAB2C2D" w:rsidR="00767111" w:rsidRPr="00061A6D" w:rsidRDefault="00767111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24"/>
          <w:szCs w:val="24"/>
        </w:rPr>
      </w:pPr>
      <w:r w:rsidRPr="00061A6D">
        <w:rPr>
          <w:rFonts w:ascii="Arial" w:eastAsia="Book Antiqua" w:hAnsi="Arial" w:cs="Arial"/>
          <w:b/>
          <w:sz w:val="24"/>
          <w:szCs w:val="24"/>
        </w:rPr>
        <w:t>UNIVERSITI PUTRA MALAYSIA</w:t>
      </w:r>
    </w:p>
    <w:p w14:paraId="6BD1D9BE" w14:textId="63D97DA3" w:rsidR="00B143E0" w:rsidRPr="00061A6D" w:rsidRDefault="00843E2C" w:rsidP="0059070F">
      <w:pPr>
        <w:spacing w:after="0" w:line="240" w:lineRule="auto"/>
        <w:ind w:left="2160"/>
        <w:rPr>
          <w:rFonts w:ascii="Arial" w:eastAsia="Book Antiqua" w:hAnsi="Arial" w:cs="Arial"/>
          <w:b/>
          <w:i/>
          <w:iCs/>
          <w:sz w:val="20"/>
          <w:szCs w:val="20"/>
        </w:rPr>
      </w:pPr>
      <w:r w:rsidRPr="00061A6D">
        <w:rPr>
          <w:rFonts w:ascii="Arial" w:eastAsia="Book Antiqua" w:hAnsi="Arial" w:cs="Arial"/>
          <w:b/>
          <w:i/>
          <w:iCs/>
          <w:sz w:val="20"/>
          <w:szCs w:val="20"/>
        </w:rPr>
        <w:t xml:space="preserve">APPLICATION FORM </w:t>
      </w:r>
      <w:r w:rsidR="00575812" w:rsidRPr="00061A6D">
        <w:rPr>
          <w:rFonts w:ascii="Arial" w:eastAsia="Book Antiqua" w:hAnsi="Arial" w:cs="Arial"/>
          <w:b/>
          <w:i/>
          <w:iCs/>
          <w:sz w:val="20"/>
          <w:szCs w:val="20"/>
        </w:rPr>
        <w:t>RESEARCH PRODUCT DEVELOPMENT GRANT</w:t>
      </w:r>
    </w:p>
    <w:p w14:paraId="520836E9" w14:textId="77777777" w:rsidR="00326DA2" w:rsidRPr="00061A6D" w:rsidRDefault="00326DA2">
      <w:pPr>
        <w:spacing w:after="0" w:line="240" w:lineRule="auto"/>
        <w:jc w:val="center"/>
        <w:rPr>
          <w:rFonts w:ascii="Arial" w:eastAsia="Book Antiqua" w:hAnsi="Arial" w:cs="Arial"/>
          <w:b/>
          <w:i/>
          <w:iCs/>
          <w:sz w:val="24"/>
          <w:szCs w:val="24"/>
        </w:rPr>
      </w:pPr>
    </w:p>
    <w:p w14:paraId="5E972B78" w14:textId="4CF59F2C" w:rsidR="00B143E0" w:rsidRDefault="00326DA2" w:rsidP="00326DA2">
      <w:pPr>
        <w:spacing w:after="0" w:line="240" w:lineRule="auto"/>
        <w:jc w:val="center"/>
        <w:rPr>
          <w:rFonts w:ascii="Arial Narrow" w:hAnsi="Arial Narrow" w:cs="Arial"/>
          <w:i/>
          <w:sz w:val="18"/>
          <w:szCs w:val="18"/>
          <w:lang w:val="ms-MY"/>
        </w:rPr>
      </w:pPr>
      <w:r>
        <w:rPr>
          <w:rFonts w:ascii="Arial Narrow" w:hAnsi="Arial Narrow" w:cs="Arial"/>
          <w:szCs w:val="18"/>
          <w:lang w:val="ms-MY"/>
        </w:rPr>
        <w:t>B</w:t>
      </w:r>
      <w:r w:rsidRPr="00B544D3">
        <w:rPr>
          <w:rFonts w:ascii="Arial Narrow" w:hAnsi="Arial Narrow" w:cs="Arial"/>
          <w:szCs w:val="18"/>
          <w:lang w:val="ms-MY"/>
        </w:rPr>
        <w:t xml:space="preserve">orang </w:t>
      </w:r>
      <w:r>
        <w:rPr>
          <w:rFonts w:ascii="Arial Narrow" w:hAnsi="Arial Narrow" w:cs="Arial"/>
          <w:szCs w:val="18"/>
          <w:lang w:val="ms-MY"/>
        </w:rPr>
        <w:t>perlu</w:t>
      </w:r>
      <w:r w:rsidRPr="00B544D3">
        <w:rPr>
          <w:rFonts w:ascii="Arial Narrow" w:hAnsi="Arial Narrow" w:cs="Arial"/>
          <w:szCs w:val="18"/>
          <w:lang w:val="ms-MY"/>
        </w:rPr>
        <w:t xml:space="preserve"> </w:t>
      </w:r>
      <w:r w:rsidR="00935196">
        <w:rPr>
          <w:rFonts w:ascii="Arial Narrow" w:hAnsi="Arial Narrow" w:cs="Arial"/>
          <w:szCs w:val="18"/>
          <w:lang w:val="ms-MY"/>
        </w:rPr>
        <w:t>di</w:t>
      </w:r>
      <w:r w:rsidR="00E05FE6">
        <w:rPr>
          <w:rFonts w:ascii="Arial Narrow" w:hAnsi="Arial Narrow" w:cs="Arial"/>
          <w:szCs w:val="18"/>
          <w:lang w:val="ms-MY"/>
        </w:rPr>
        <w:t>hantar</w:t>
      </w:r>
      <w:r w:rsidRPr="00B544D3">
        <w:rPr>
          <w:rFonts w:ascii="Arial Narrow" w:hAnsi="Arial Narrow" w:cs="Arial"/>
          <w:szCs w:val="18"/>
          <w:lang w:val="ms-MY"/>
        </w:rPr>
        <w:t xml:space="preserve"> kepada </w:t>
      </w:r>
      <w:r w:rsidR="00EA428A">
        <w:rPr>
          <w:rFonts w:ascii="Arial Narrow" w:hAnsi="Arial Narrow" w:cs="Arial"/>
          <w:szCs w:val="18"/>
          <w:lang w:val="ms-MY"/>
        </w:rPr>
        <w:t xml:space="preserve">| </w:t>
      </w:r>
      <w:r w:rsidRPr="00B544D3">
        <w:rPr>
          <w:rFonts w:ascii="Arial Narrow" w:hAnsi="Arial Narrow" w:cs="Arial"/>
          <w:i/>
          <w:sz w:val="18"/>
          <w:szCs w:val="18"/>
          <w:lang w:val="ms-MY"/>
        </w:rPr>
        <w:t xml:space="preserve"> </w:t>
      </w:r>
      <w:r w:rsidRPr="00EA428A">
        <w:rPr>
          <w:rFonts w:ascii="Arial Narrow" w:hAnsi="Arial Narrow" w:cs="Arial"/>
          <w:i/>
          <w:sz w:val="20"/>
          <w:szCs w:val="20"/>
          <w:lang w:val="ms-MY"/>
        </w:rPr>
        <w:t xml:space="preserve">This form must be submitted </w:t>
      </w:r>
      <w:r w:rsidR="00EA428A" w:rsidRPr="00EA428A">
        <w:rPr>
          <w:rFonts w:ascii="Arial Narrow" w:hAnsi="Arial Narrow" w:cs="Arial"/>
          <w:i/>
          <w:sz w:val="20"/>
          <w:szCs w:val="20"/>
          <w:lang w:val="ms-MY"/>
        </w:rPr>
        <w:t>to</w:t>
      </w:r>
      <w:r w:rsidR="00EA428A">
        <w:rPr>
          <w:rFonts w:ascii="Arial Narrow" w:hAnsi="Arial Narrow" w:cs="Arial"/>
          <w:i/>
          <w:sz w:val="20"/>
          <w:szCs w:val="20"/>
          <w:lang w:val="ms-MY"/>
        </w:rPr>
        <w:t xml:space="preserve"> ;</w:t>
      </w:r>
    </w:p>
    <w:p w14:paraId="014F2FF1" w14:textId="467B4B90" w:rsidR="00EA428A" w:rsidRDefault="00EA428A" w:rsidP="00326DA2">
      <w:pPr>
        <w:spacing w:after="0" w:line="240" w:lineRule="auto"/>
        <w:jc w:val="center"/>
        <w:rPr>
          <w:rFonts w:ascii="Arial Narrow" w:hAnsi="Arial Narrow" w:cs="Arial"/>
          <w:szCs w:val="18"/>
          <w:lang w:val="ms-MY"/>
        </w:rPr>
      </w:pPr>
      <w:r>
        <w:rPr>
          <w:rFonts w:ascii="Arial Narrow" w:hAnsi="Arial Narrow" w:cs="Arial"/>
          <w:szCs w:val="18"/>
          <w:lang w:val="ms-MY"/>
        </w:rPr>
        <w:t>Putra Science Park</w:t>
      </w:r>
      <w:r w:rsidRPr="00B544D3">
        <w:rPr>
          <w:rFonts w:ascii="Arial Narrow" w:hAnsi="Arial Narrow" w:cs="Arial"/>
          <w:szCs w:val="18"/>
          <w:lang w:val="ms-MY"/>
        </w:rPr>
        <w:t>, Universiti Putra Malaysia, 43400 Serdang, Selangor</w:t>
      </w:r>
    </w:p>
    <w:p w14:paraId="030EBA45" w14:textId="77777777" w:rsidR="00EA428A" w:rsidRPr="00326DA2" w:rsidRDefault="00EA428A" w:rsidP="00326DA2">
      <w:pPr>
        <w:spacing w:after="0" w:line="240" w:lineRule="auto"/>
        <w:jc w:val="center"/>
        <w:rPr>
          <w:rFonts w:ascii="Arial Narrow" w:hAnsi="Arial Narrow" w:cs="Arial"/>
          <w:i/>
          <w:sz w:val="18"/>
          <w:szCs w:val="18"/>
          <w:lang w:val="ms-MY"/>
        </w:rPr>
      </w:pPr>
    </w:p>
    <w:tbl>
      <w:tblPr>
        <w:tblStyle w:val="a"/>
        <w:tblpPr w:leftFromText="180" w:rightFromText="180" w:vertAnchor="text" w:tblpY="1"/>
        <w:tblOverlap w:val="never"/>
        <w:tblW w:w="9576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2551"/>
        <w:gridCol w:w="1843"/>
        <w:gridCol w:w="2493"/>
      </w:tblGrid>
      <w:tr w:rsidR="00B143E0" w:rsidRPr="00976DB8" w14:paraId="42B38123" w14:textId="77777777" w:rsidTr="0016374E">
        <w:trPr>
          <w:trHeight w:val="419"/>
        </w:trPr>
        <w:tc>
          <w:tcPr>
            <w:tcW w:w="9576" w:type="dxa"/>
            <w:gridSpan w:val="4"/>
            <w:shd w:val="clear" w:color="auto" w:fill="F2F2F2" w:themeFill="background1" w:themeFillShade="F2"/>
          </w:tcPr>
          <w:p w14:paraId="7D5BB81F" w14:textId="6894851D" w:rsidR="00B143E0" w:rsidRPr="00767111" w:rsidRDefault="001762CC" w:rsidP="00767111">
            <w:pPr>
              <w:spacing w:after="0" w:line="240" w:lineRule="auto"/>
              <w:jc w:val="center"/>
              <w:rPr>
                <w:rFonts w:ascii="Arial Narrow" w:eastAsia="Book Antiqua" w:hAnsi="Arial Narrow" w:cs="Arial"/>
                <w:b/>
                <w:i/>
                <w:iCs/>
                <w:sz w:val="20"/>
                <w:szCs w:val="20"/>
              </w:rPr>
            </w:pPr>
            <w:r w:rsidRPr="00767111">
              <w:rPr>
                <w:rFonts w:ascii="Arial Narrow" w:eastAsia="Book Antiqua" w:hAnsi="Arial Narrow" w:cs="Arial"/>
                <w:b/>
              </w:rPr>
              <w:t xml:space="preserve">A. MAKLUMAT PEMOHON </w:t>
            </w:r>
            <w:r>
              <w:rPr>
                <w:rFonts w:ascii="Arial Narrow" w:eastAsia="Book Antiqua" w:hAnsi="Arial Narrow" w:cs="Arial"/>
                <w:b/>
              </w:rPr>
              <w:t xml:space="preserve">  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APPLICANT INFORMATION</w:t>
            </w:r>
          </w:p>
        </w:tc>
      </w:tr>
      <w:tr w:rsidR="00B143E0" w:rsidRPr="00976DB8" w14:paraId="1DB52096" w14:textId="77777777" w:rsidTr="0016374E">
        <w:trPr>
          <w:trHeight w:val="323"/>
        </w:trPr>
        <w:tc>
          <w:tcPr>
            <w:tcW w:w="2689" w:type="dxa"/>
          </w:tcPr>
          <w:p w14:paraId="00EBE35C" w14:textId="77777777" w:rsidR="00881A42" w:rsidRPr="00881A42" w:rsidRDefault="00B609B5" w:rsidP="00976DB8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ajuk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7B6DE990" w14:textId="1C158715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ct Title</w:t>
            </w:r>
          </w:p>
          <w:p w14:paraId="7C640102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238796AD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49C1C732" w14:textId="77777777" w:rsid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3AC2285" w14:textId="7DE15D35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2F963354" w14:textId="77777777" w:rsidTr="0016374E">
        <w:trPr>
          <w:trHeight w:val="323"/>
        </w:trPr>
        <w:tc>
          <w:tcPr>
            <w:tcW w:w="2689" w:type="dxa"/>
          </w:tcPr>
          <w:p w14:paraId="1F9BE066" w14:textId="0D9616B5" w:rsidR="00201D14" w:rsidRPr="00881A42" w:rsidRDefault="00201D14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tua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17A48B29" w14:textId="4937A267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Name of </w:t>
            </w:r>
            <w:r w:rsidR="001B1BE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ct Leader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1E7B5FB1" w14:textId="77777777" w:rsidR="00B143E0" w:rsidRPr="00976DB8" w:rsidRDefault="00B143E0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7E12BAD3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5C50A3A9" w14:textId="77777777" w:rsidTr="0016374E">
        <w:trPr>
          <w:trHeight w:val="323"/>
        </w:trPr>
        <w:tc>
          <w:tcPr>
            <w:tcW w:w="2689" w:type="dxa"/>
          </w:tcPr>
          <w:p w14:paraId="3F231B1D" w14:textId="6E75FF2C" w:rsidR="00201D14" w:rsidRPr="00DC33C3" w:rsidRDefault="00201D14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Bidang</w:t>
            </w:r>
            <w:proofErr w:type="spellEnd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pakaran</w:t>
            </w:r>
            <w:proofErr w:type="spellEnd"/>
          </w:p>
          <w:p w14:paraId="303BEEF7" w14:textId="18935C19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Field of Expertise</w:t>
            </w:r>
          </w:p>
          <w:p w14:paraId="0F9E9E92" w14:textId="77777777" w:rsidR="00B143E0" w:rsidRPr="00976DB8" w:rsidRDefault="00B143E0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533611AB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1B1BEA" w:rsidRPr="00976DB8" w14:paraId="21041162" w14:textId="77777777" w:rsidTr="0016374E">
        <w:trPr>
          <w:trHeight w:val="578"/>
        </w:trPr>
        <w:tc>
          <w:tcPr>
            <w:tcW w:w="2689" w:type="dxa"/>
          </w:tcPr>
          <w:p w14:paraId="2E3FB48C" w14:textId="3FCB3CD6" w:rsidR="001B1BEA" w:rsidRPr="00DC33C3" w:rsidRDefault="001B1BEA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Jawatan</w:t>
            </w:r>
            <w:proofErr w:type="spellEnd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51C45C2B" w14:textId="19D21B53" w:rsidR="001B1BEA" w:rsidRPr="00976DB8" w:rsidRDefault="001B1BEA" w:rsidP="00326DA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Designation</w:t>
            </w:r>
          </w:p>
        </w:tc>
        <w:tc>
          <w:tcPr>
            <w:tcW w:w="2551" w:type="dxa"/>
          </w:tcPr>
          <w:p w14:paraId="52675D46" w14:textId="77777777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450E826" w14:textId="295E637C" w:rsidR="001B1BEA" w:rsidRPr="001B1BEA" w:rsidRDefault="001B1BEA" w:rsidP="001B1BEA">
            <w:pPr>
              <w:spacing w:after="0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1B1BEA">
              <w:rPr>
                <w:rFonts w:ascii="Arial Narrow" w:hAnsi="Arial Narrow" w:cs="Arial"/>
                <w:b/>
                <w:szCs w:val="20"/>
                <w:lang w:val="ms-MY"/>
              </w:rPr>
              <w:t>No</w:t>
            </w:r>
            <w:r w:rsidRPr="001B1BEA">
              <w:rPr>
                <w:rFonts w:ascii="Arial Narrow" w:eastAsia="Book Antiqua" w:hAnsi="Arial Narrow" w:cs="Arial"/>
                <w:sz w:val="20"/>
                <w:szCs w:val="20"/>
              </w:rPr>
              <w:t xml:space="preserve">. </w:t>
            </w:r>
            <w:r w:rsidRPr="001B1BEA">
              <w:rPr>
                <w:rFonts w:ascii="Arial Narrow" w:hAnsi="Arial Narrow" w:cs="Arial"/>
                <w:b/>
                <w:szCs w:val="20"/>
                <w:lang w:val="ms-MY"/>
              </w:rPr>
              <w:t>staf</w:t>
            </w:r>
          </w:p>
          <w:p w14:paraId="62721A6C" w14:textId="7EE6AE07" w:rsidR="001B1BEA" w:rsidRPr="00976DB8" w:rsidRDefault="001B1BEA" w:rsidP="001B1BEA">
            <w:pPr>
              <w:spacing w:after="0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1B1BEA">
              <w:rPr>
                <w:rFonts w:ascii="Arial Narrow" w:eastAsia="Book Antiqua" w:hAnsi="Arial Narrow" w:cs="Arial"/>
                <w:sz w:val="20"/>
                <w:szCs w:val="20"/>
              </w:rPr>
              <w:t>Staff no.</w:t>
            </w:r>
          </w:p>
        </w:tc>
        <w:tc>
          <w:tcPr>
            <w:tcW w:w="2493" w:type="dxa"/>
          </w:tcPr>
          <w:p w14:paraId="7510CFE2" w14:textId="60B9C92B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31418BC0" w14:textId="77777777" w:rsidTr="0016374E">
        <w:trPr>
          <w:trHeight w:val="323"/>
        </w:trPr>
        <w:tc>
          <w:tcPr>
            <w:tcW w:w="2689" w:type="dxa"/>
          </w:tcPr>
          <w:p w14:paraId="251C46A6" w14:textId="4695A888" w:rsidR="00B609B5" w:rsidRPr="00976DB8" w:rsidRDefault="00B609B5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Status </w:t>
            </w:r>
            <w:proofErr w:type="spellStart"/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</w:t>
            </w: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rkhidmatan</w:t>
            </w:r>
            <w:proofErr w:type="spellEnd"/>
          </w:p>
          <w:p w14:paraId="15F3C86C" w14:textId="237F7010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Status of </w:t>
            </w:r>
            <w:r w:rsidR="00796870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S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rvice</w:t>
            </w:r>
          </w:p>
        </w:tc>
        <w:tc>
          <w:tcPr>
            <w:tcW w:w="6887" w:type="dxa"/>
            <w:gridSpan w:val="3"/>
          </w:tcPr>
          <w:p w14:paraId="0D7580EB" w14:textId="5D59AAE4" w:rsidR="00201D14" w:rsidRPr="00976DB8" w:rsidRDefault="0016374E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FC09E8C" wp14:editId="68171529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45720</wp:posOffset>
                      </wp:positionV>
                      <wp:extent cx="238125" cy="228600"/>
                      <wp:effectExtent l="57150" t="19050" r="85725" b="9525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8602B8" id="Rectangle 24" o:spid="_x0000_s1026" style="position:absolute;margin-left:127.25pt;margin-top:3.6pt;width:18.75pt;height:18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F249B6" w:rsidRPr="00976DB8">
              <w:rPr>
                <w:rFonts w:ascii="Arial Narrow" w:eastAsia="Book Antiqua" w:hAnsi="Arial Narrow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1BDC5CDD" wp14:editId="24C49993">
                      <wp:simplePos x="0" y="0"/>
                      <wp:positionH relativeFrom="column">
                        <wp:posOffset>37176</wp:posOffset>
                      </wp:positionH>
                      <wp:positionV relativeFrom="paragraph">
                        <wp:posOffset>43749</wp:posOffset>
                      </wp:positionV>
                      <wp:extent cx="238125" cy="228600"/>
                      <wp:effectExtent l="57150" t="19050" r="85725" b="9525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AE45A6E" id="Rectangle 23" o:spid="_x0000_s1026" style="position:absolute;margin-left:2.95pt;margin-top:3.45pt;width:18.75pt;height:1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</w:t>
            </w:r>
            <w:proofErr w:type="spellStart"/>
            <w:r w:rsidR="00B609B5"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etap</w:t>
            </w:r>
            <w:proofErr w:type="spellEnd"/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        </w:t>
            </w:r>
            <w:r>
              <w:rPr>
                <w:rFonts w:ascii="Arial Narrow" w:eastAsia="Book Antiqua" w:hAnsi="Arial Narrow" w:cs="Arial"/>
                <w:sz w:val="20"/>
                <w:szCs w:val="20"/>
              </w:rPr>
              <w:t xml:space="preserve">   </w:t>
            </w:r>
            <w:proofErr w:type="spellStart"/>
            <w:r w:rsidR="00201D14"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ontrak</w:t>
            </w:r>
            <w:proofErr w:type="spellEnd"/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br/>
              <w:t xml:space="preserve">            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rmanent</w:t>
            </w:r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</w:t>
            </w:r>
            <w:r>
              <w:rPr>
                <w:rFonts w:ascii="Arial Narrow" w:eastAsia="Book Antiqua" w:hAnsi="Arial Narrow" w:cs="Arial"/>
                <w:sz w:val="20"/>
                <w:szCs w:val="20"/>
              </w:rPr>
              <w:t xml:space="preserve">   </w:t>
            </w:r>
            <w:r w:rsidR="00201D14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Contract</w:t>
            </w:r>
          </w:p>
          <w:p w14:paraId="62DFC863" w14:textId="6FDF67C6" w:rsidR="00B609B5" w:rsidRPr="00976DB8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7A68E87E" w14:textId="4B85E70E" w:rsidR="00B609B5" w:rsidRPr="009B449A" w:rsidRDefault="00201D14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</w:t>
            </w:r>
            <w:r w:rsidR="00834FAA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</w:t>
            </w: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16374E">
              <w:rPr>
                <w:rFonts w:ascii="Arial Narrow" w:eastAsia="Book Antiqua" w:hAnsi="Arial Narrow" w:cs="Arial"/>
                <w:sz w:val="20"/>
                <w:szCs w:val="20"/>
              </w:rPr>
              <w:t xml:space="preserve">    </w:t>
            </w:r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Tarikh </w:t>
            </w:r>
            <w:proofErr w:type="spellStart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tamat</w:t>
            </w:r>
            <w:proofErr w:type="spellEnd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kontrak</w:t>
            </w:r>
            <w:proofErr w:type="spellEnd"/>
            <w:r w:rsidR="00881A42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 </w:t>
            </w:r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:</w:t>
            </w:r>
            <w:proofErr w:type="gramEnd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___________________</w:t>
            </w:r>
          </w:p>
          <w:p w14:paraId="445CA562" w14:textId="3E3017CB" w:rsidR="00B609B5" w:rsidRPr="00976DB8" w:rsidRDefault="00201D14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</w:t>
            </w:r>
            <w:r w:rsidR="00834FAA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</w:t>
            </w:r>
            <w:r w:rsidR="0016374E">
              <w:rPr>
                <w:rFonts w:ascii="Arial Narrow" w:eastAsia="Book Antiqua" w:hAnsi="Arial Narrow" w:cs="Arial"/>
                <w:sz w:val="20"/>
                <w:szCs w:val="20"/>
              </w:rPr>
              <w:t xml:space="preserve">   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Contract expiry da</w:t>
            </w:r>
            <w:r w:rsidR="00B609B5" w:rsidRPr="00881A42">
              <w:rPr>
                <w:rFonts w:ascii="Arial Narrow" w:eastAsia="Book Antiqua" w:hAnsi="Arial Narrow" w:cs="Arial"/>
                <w:sz w:val="20"/>
                <w:szCs w:val="20"/>
              </w:rPr>
              <w:t xml:space="preserve">te </w:t>
            </w:r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</w:t>
            </w:r>
          </w:p>
        </w:tc>
      </w:tr>
      <w:tr w:rsidR="00B143E0" w:rsidRPr="00976DB8" w14:paraId="3774934C" w14:textId="77777777" w:rsidTr="0016374E">
        <w:trPr>
          <w:trHeight w:val="323"/>
        </w:trPr>
        <w:tc>
          <w:tcPr>
            <w:tcW w:w="2689" w:type="dxa"/>
          </w:tcPr>
          <w:p w14:paraId="2DA0F059" w14:textId="28C50919" w:rsidR="00B609B5" w:rsidRPr="00A04D96" w:rsidRDefault="00B609B5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PTJ </w:t>
            </w:r>
            <w:r w:rsidR="00E05FE6">
              <w:rPr>
                <w:rFonts w:ascii="Arial Narrow" w:eastAsia="Book Antiqua" w:hAnsi="Arial Narrow" w:cs="Arial"/>
                <w:sz w:val="20"/>
                <w:szCs w:val="20"/>
              </w:rPr>
              <w:t xml:space="preserve">/ </w:t>
            </w:r>
            <w:proofErr w:type="spellStart"/>
            <w:r w:rsidR="00E05FE6">
              <w:rPr>
                <w:rFonts w:ascii="Arial Narrow" w:eastAsia="Book Antiqua" w:hAnsi="Arial Narrow" w:cs="Arial"/>
                <w:sz w:val="20"/>
                <w:szCs w:val="20"/>
              </w:rPr>
              <w:t>Jabatan</w:t>
            </w:r>
            <w:proofErr w:type="spellEnd"/>
          </w:p>
          <w:p w14:paraId="16CD47AB" w14:textId="29E0CDC4" w:rsidR="00B143E0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PTJ </w:t>
            </w:r>
            <w:r w:rsidR="009B449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/ </w:t>
            </w:r>
            <w:r w:rsidR="00E05FE6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Department </w:t>
            </w:r>
          </w:p>
          <w:p w14:paraId="47DB0ED5" w14:textId="29FAD515" w:rsidR="00E05FE6" w:rsidRPr="00881A42" w:rsidRDefault="00E05FE6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39D4E57C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1B1BEA" w:rsidRPr="00976DB8" w14:paraId="6199D312" w14:textId="77777777" w:rsidTr="0016374E">
        <w:trPr>
          <w:trHeight w:val="511"/>
        </w:trPr>
        <w:tc>
          <w:tcPr>
            <w:tcW w:w="2689" w:type="dxa"/>
          </w:tcPr>
          <w:p w14:paraId="17156675" w14:textId="067337E6" w:rsidR="001B1BEA" w:rsidRPr="00881A42" w:rsidRDefault="001B1BEA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o.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Untuk</w:t>
            </w:r>
            <w:proofErr w:type="spellEnd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Dihubungi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62404209" w14:textId="2C6EFE05" w:rsidR="001B1BEA" w:rsidRPr="00976DB8" w:rsidRDefault="001B1BEA" w:rsidP="00326DA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Contact Number </w:t>
            </w:r>
          </w:p>
        </w:tc>
        <w:tc>
          <w:tcPr>
            <w:tcW w:w="2551" w:type="dxa"/>
          </w:tcPr>
          <w:p w14:paraId="4C872E85" w14:textId="77777777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FF7E94A" w14:textId="4731C51C" w:rsidR="001B1BEA" w:rsidRPr="001B1BEA" w:rsidRDefault="001B1BEA" w:rsidP="00E05FE6">
            <w:pPr>
              <w:spacing w:after="0" w:line="240" w:lineRule="auto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o.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</w:t>
            </w: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lefon</w:t>
            </w:r>
            <w:proofErr w:type="spellEnd"/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B</w:t>
            </w: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imbit</w:t>
            </w:r>
            <w:proofErr w:type="spellEnd"/>
          </w:p>
          <w:p w14:paraId="59F0111B" w14:textId="1A5FAD2D" w:rsidR="001B1BEA" w:rsidRPr="00976DB8" w:rsidRDefault="001B1BEA" w:rsidP="00E05FE6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B544D3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 xml:space="preserve">Mobile </w:t>
            </w:r>
            <w:r w:rsidR="00935196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>P</w:t>
            </w:r>
            <w:r w:rsidRPr="00B544D3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>hone no.</w:t>
            </w:r>
          </w:p>
        </w:tc>
        <w:tc>
          <w:tcPr>
            <w:tcW w:w="2493" w:type="dxa"/>
          </w:tcPr>
          <w:p w14:paraId="5632454F" w14:textId="44BE7735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661AA1DE" w14:textId="77777777" w:rsidTr="0016374E">
        <w:trPr>
          <w:trHeight w:val="597"/>
        </w:trPr>
        <w:tc>
          <w:tcPr>
            <w:tcW w:w="2689" w:type="dxa"/>
          </w:tcPr>
          <w:p w14:paraId="1A1D770B" w14:textId="5943A268" w:rsidR="005E495D" w:rsidRPr="00881A42" w:rsidRDefault="005E495D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mel</w:t>
            </w:r>
            <w:proofErr w:type="spellEnd"/>
          </w:p>
          <w:p w14:paraId="5FC32EA4" w14:textId="60116064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mail</w:t>
            </w:r>
            <w:r w:rsidR="005E495D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87" w:type="dxa"/>
            <w:gridSpan w:val="3"/>
          </w:tcPr>
          <w:p w14:paraId="5DE122BE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0FEB2B6" w14:textId="4BA26841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43F0612C" w14:textId="77777777" w:rsidTr="0016374E">
        <w:tc>
          <w:tcPr>
            <w:tcW w:w="2689" w:type="dxa"/>
          </w:tcPr>
          <w:p w14:paraId="11A4AC50" w14:textId="77777777" w:rsidR="007D3E71" w:rsidRDefault="005E495D" w:rsidP="007D3E71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engalaman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tua</w:t>
            </w:r>
            <w:proofErr w:type="spellEnd"/>
            <w:proofErr w:type="gramEnd"/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1DBEE327" w14:textId="245DF045" w:rsidR="007D3E71" w:rsidRDefault="000749E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- </w:t>
            </w:r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enunjukk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sama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ada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KP</w:t>
            </w:r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empunyai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ngalam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ngurus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k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terdahulu</w:t>
            </w:r>
            <w:proofErr w:type="spellEnd"/>
          </w:p>
          <w:p w14:paraId="4B4F0D58" w14:textId="59E97E7E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Experience of Project </w:t>
            </w:r>
            <w:r w:rsid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L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ader</w:t>
            </w:r>
            <w:r w:rsidR="00CC3709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32BFCBE0" w14:textId="4B61EAA2" w:rsidR="00976DB8" w:rsidRPr="007D3E71" w:rsidRDefault="00E407F5" w:rsidP="007D3E71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-</w:t>
            </w:r>
            <w:r w:rsid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to indicate if </w:t>
            </w:r>
            <w:r w:rsidR="004A11AC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L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 w:rsidR="00A00F3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has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any experience in project management before</w:t>
            </w:r>
          </w:p>
        </w:tc>
        <w:tc>
          <w:tcPr>
            <w:tcW w:w="6887" w:type="dxa"/>
            <w:gridSpan w:val="3"/>
          </w:tcPr>
          <w:p w14:paraId="02FD213A" w14:textId="77777777" w:rsidR="00B609B5" w:rsidRPr="00976DB8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5F6D6AB1" w14:textId="77777777" w:rsidTr="0016374E">
        <w:tc>
          <w:tcPr>
            <w:tcW w:w="2689" w:type="dxa"/>
          </w:tcPr>
          <w:p w14:paraId="3B4F1357" w14:textId="3615C05A" w:rsidR="00CC3709" w:rsidRPr="00881A42" w:rsidRDefault="00CC3709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ama </w:t>
            </w:r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A</w:t>
            </w: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hli </w:t>
            </w:r>
            <w:proofErr w:type="spellStart"/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</w:t>
            </w:r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rojek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713CBF04" w14:textId="5FCD8C14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Name of </w:t>
            </w:r>
            <w:r w:rsidR="00796870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O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ther </w:t>
            </w:r>
            <w:r w:rsidR="00B63D1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T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eam </w:t>
            </w:r>
            <w:r w:rsidR="00B63D1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mbers</w:t>
            </w:r>
            <w:r w:rsidR="00CC3709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7596B901" w14:textId="77777777" w:rsidR="00976DB8" w:rsidRDefault="00976DB8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69E1A87A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C2C8452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3484A852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300DAF2A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4BBD231B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9D4FB85" w14:textId="77777777" w:rsidR="00767111" w:rsidRDefault="00767111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77CCAA2D" w14:textId="31F89E13" w:rsidR="00767111" w:rsidRPr="00976DB8" w:rsidRDefault="00767111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1CA1433D" w14:textId="77777777" w:rsidR="00B609B5" w:rsidRPr="0016374E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12"/>
                <w:szCs w:val="12"/>
              </w:rPr>
            </w:pPr>
          </w:p>
          <w:tbl>
            <w:tblPr>
              <w:tblStyle w:val="TableGrid"/>
              <w:tblW w:w="6619" w:type="dxa"/>
              <w:tblLayout w:type="fixed"/>
              <w:tblLook w:val="04A0" w:firstRow="1" w:lastRow="0" w:firstColumn="1" w:lastColumn="0" w:noHBand="0" w:noVBand="1"/>
            </w:tblPr>
            <w:tblGrid>
              <w:gridCol w:w="471"/>
              <w:gridCol w:w="2278"/>
              <w:gridCol w:w="2278"/>
              <w:gridCol w:w="1592"/>
            </w:tblGrid>
            <w:tr w:rsidR="0016374E" w14:paraId="30BDB1EF" w14:textId="77777777" w:rsidTr="008A6756">
              <w:trPr>
                <w:trHeight w:val="333"/>
              </w:trPr>
              <w:tc>
                <w:tcPr>
                  <w:tcW w:w="471" w:type="dxa"/>
                  <w:shd w:val="clear" w:color="auto" w:fill="F2F2F2" w:themeFill="background1" w:themeFillShade="F2"/>
                </w:tcPr>
                <w:p w14:paraId="36EF00D4" w14:textId="57424B2D" w:rsidR="0016374E" w:rsidRPr="00B103E9" w:rsidRDefault="0016374E" w:rsidP="00746850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b/>
                      <w:bCs/>
                      <w:sz w:val="18"/>
                      <w:szCs w:val="18"/>
                    </w:rPr>
                  </w:pPr>
                  <w:proofErr w:type="spellStart"/>
                  <w:r w:rsidRPr="00B103E9">
                    <w:rPr>
                      <w:rFonts w:ascii="Arial Narrow" w:eastAsia="Book Antiqua" w:hAnsi="Arial Narrow" w:cs="Arial"/>
                      <w:b/>
                      <w:bCs/>
                      <w:sz w:val="18"/>
                      <w:szCs w:val="18"/>
                    </w:rPr>
                    <w:t>Bil</w:t>
                  </w:r>
                  <w:proofErr w:type="spellEnd"/>
                </w:p>
              </w:tc>
              <w:tc>
                <w:tcPr>
                  <w:tcW w:w="2278" w:type="dxa"/>
                  <w:shd w:val="clear" w:color="auto" w:fill="F2F2F2" w:themeFill="background1" w:themeFillShade="F2"/>
                  <w:vAlign w:val="center"/>
                </w:tcPr>
                <w:p w14:paraId="36682F34" w14:textId="77777777" w:rsidR="0016374E" w:rsidRPr="00B103E9" w:rsidRDefault="0016374E" w:rsidP="00746850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Nama</w:t>
                  </w:r>
                </w:p>
                <w:p w14:paraId="64000D89" w14:textId="55E7A7FE" w:rsidR="0016374E" w:rsidRPr="00B103E9" w:rsidRDefault="0016374E" w:rsidP="00746850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r w:rsidRPr="00B103E9">
                    <w:rPr>
                      <w:rFonts w:ascii="Arial Narrow" w:hAnsi="Arial Narrow" w:cs="Arial"/>
                      <w:i/>
                      <w:sz w:val="18"/>
                      <w:szCs w:val="18"/>
                    </w:rPr>
                    <w:t>Name</w:t>
                  </w:r>
                </w:p>
              </w:tc>
              <w:tc>
                <w:tcPr>
                  <w:tcW w:w="2278" w:type="dxa"/>
                  <w:shd w:val="clear" w:color="auto" w:fill="F2F2F2" w:themeFill="background1" w:themeFillShade="F2"/>
                  <w:vAlign w:val="center"/>
                </w:tcPr>
                <w:p w14:paraId="3324ADC4" w14:textId="77777777" w:rsidR="0016374E" w:rsidRDefault="0016374E" w:rsidP="00746850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Jawatan</w:t>
                  </w:r>
                  <w:proofErr w:type="spellEnd"/>
                </w:p>
                <w:p w14:paraId="09FFA05B" w14:textId="212B00A9" w:rsidR="0016374E" w:rsidRPr="00B103E9" w:rsidRDefault="0016374E" w:rsidP="00746850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sz w:val="18"/>
                      <w:szCs w:val="18"/>
                    </w:rPr>
                  </w:pPr>
                  <w:r w:rsidRPr="00767111">
                    <w:rPr>
                      <w:rFonts w:ascii="Arial Narrow" w:hAnsi="Arial Narrow" w:cs="Arial"/>
                      <w:bCs/>
                      <w:i/>
                      <w:iCs/>
                      <w:sz w:val="18"/>
                      <w:szCs w:val="18"/>
                    </w:rPr>
                    <w:t>Position</w:t>
                  </w:r>
                </w:p>
              </w:tc>
              <w:tc>
                <w:tcPr>
                  <w:tcW w:w="1592" w:type="dxa"/>
                  <w:shd w:val="clear" w:color="auto" w:fill="F2F2F2" w:themeFill="background1" w:themeFillShade="F2"/>
                  <w:vAlign w:val="center"/>
                </w:tcPr>
                <w:p w14:paraId="46661BEE" w14:textId="77777777" w:rsidR="0016374E" w:rsidRDefault="0016374E" w:rsidP="00746850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proofErr w:type="spellStart"/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Institusi</w:t>
                  </w:r>
                  <w:proofErr w:type="spellEnd"/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 xml:space="preserve"> / PTJ</w:t>
                  </w:r>
                </w:p>
                <w:p w14:paraId="2EB786A5" w14:textId="3312A723" w:rsidR="008C2F10" w:rsidRPr="00767111" w:rsidRDefault="008C2F10" w:rsidP="00746850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bCs/>
                      <w:i/>
                      <w:iCs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"/>
                      <w:i/>
                      <w:iCs/>
                      <w:sz w:val="18"/>
                      <w:szCs w:val="18"/>
                    </w:rPr>
                    <w:t>Institution / PTJ</w:t>
                  </w:r>
                </w:p>
              </w:tc>
            </w:tr>
            <w:tr w:rsidR="0016374E" w14:paraId="68C83BE4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785FEFDE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2BBADF6E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138213E2" w14:textId="71141D74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0417EE0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31EBD94E" w14:textId="77777777" w:rsidTr="008A6756">
              <w:trPr>
                <w:trHeight w:val="270"/>
              </w:trPr>
              <w:tc>
                <w:tcPr>
                  <w:tcW w:w="471" w:type="dxa"/>
                </w:tcPr>
                <w:p w14:paraId="64AE95FB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7C438859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18BCBD90" w14:textId="3B1A5534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1BC10F10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5ECF28FC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3FFC5177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41B915F2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4DCE0AB0" w14:textId="45D2C414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747CCE36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6F7274EC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4C6429BB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3166952C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39A1D123" w14:textId="748BC738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FE0FC44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63282EE1" w14:textId="77777777" w:rsidTr="008A6756">
              <w:trPr>
                <w:trHeight w:val="270"/>
              </w:trPr>
              <w:tc>
                <w:tcPr>
                  <w:tcW w:w="471" w:type="dxa"/>
                </w:tcPr>
                <w:p w14:paraId="6E3EA2DF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03B40428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73FB363A" w14:textId="47758D21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75C3A99" w14:textId="77777777" w:rsidR="0016374E" w:rsidRDefault="0016374E" w:rsidP="00746850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</w:tbl>
          <w:p w14:paraId="01A98559" w14:textId="719D2BDC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</w:tbl>
    <w:tbl>
      <w:tblPr>
        <w:tblStyle w:val="TableGrid"/>
        <w:tblW w:w="9639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76"/>
        <w:gridCol w:w="2804"/>
        <w:gridCol w:w="589"/>
        <w:gridCol w:w="1560"/>
        <w:gridCol w:w="2551"/>
        <w:gridCol w:w="1559"/>
      </w:tblGrid>
      <w:tr w:rsidR="00713B0D" w:rsidRPr="00713B0D" w14:paraId="7D985E14" w14:textId="77777777" w:rsidTr="0016374E">
        <w:trPr>
          <w:trHeight w:val="368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24D0E971" w14:textId="7A069792" w:rsidR="00713B0D" w:rsidRPr="00713B0D" w:rsidRDefault="001762CC" w:rsidP="0076711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B. MAKLUMAT </w:t>
            </w:r>
            <w:r w:rsidRPr="00713B0D">
              <w:rPr>
                <w:rFonts w:ascii="Arial Narrow" w:eastAsia="Book Antiqua" w:hAnsi="Arial Narrow" w:cs="Arial"/>
                <w:b/>
              </w:rPr>
              <w:t>HARTA INTELEK (</w:t>
            </w:r>
            <w:proofErr w:type="gramStart"/>
            <w:r w:rsidRPr="00713B0D">
              <w:rPr>
                <w:rFonts w:ascii="Arial Narrow" w:eastAsia="Book Antiqua" w:hAnsi="Arial Narrow" w:cs="Arial"/>
                <w:b/>
              </w:rPr>
              <w:t xml:space="preserve">IP) </w:t>
            </w:r>
            <w:r>
              <w:rPr>
                <w:rFonts w:ascii="Arial Narrow" w:eastAsia="Book Antiqua" w:hAnsi="Arial Narrow" w:cs="Arial"/>
                <w:b/>
              </w:rPr>
              <w:t xml:space="preserve">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INTELLECTUAL</w:t>
            </w:r>
            <w:proofErr w:type="gramEnd"/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 xml:space="preserve"> PROPERTY (IP) INFORMATION</w:t>
            </w:r>
          </w:p>
        </w:tc>
      </w:tr>
      <w:tr w:rsidR="00767111" w:rsidRPr="00713B0D" w14:paraId="0431A8E0" w14:textId="77777777" w:rsidTr="0016374E">
        <w:tc>
          <w:tcPr>
            <w:tcW w:w="576" w:type="dxa"/>
            <w:shd w:val="clear" w:color="auto" w:fill="FFFFFF" w:themeFill="background1"/>
          </w:tcPr>
          <w:p w14:paraId="595E10C9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8454358" w14:textId="6F2F380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ama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r w:rsid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</w:p>
          <w:p w14:paraId="34354B14" w14:textId="2583E130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echnology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/ Innovation Name</w:t>
            </w:r>
          </w:p>
          <w:p w14:paraId="08B6E20A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6B0A4623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41B3F837" w14:textId="77777777" w:rsidTr="0016374E">
        <w:tc>
          <w:tcPr>
            <w:tcW w:w="576" w:type="dxa"/>
            <w:shd w:val="clear" w:color="auto" w:fill="FFFFFF" w:themeFill="background1"/>
          </w:tcPr>
          <w:p w14:paraId="00284C1B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5E36E1D" w14:textId="6F94CD73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ama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erekacipta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5103FCEA" w14:textId="5BA7F84E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Name of </w:t>
            </w:r>
            <w:r w:rsidR="00B05EC3">
              <w:rPr>
                <w:rFonts w:ascii="Arial Narrow" w:eastAsia="Book Antiqua" w:hAnsi="Arial Narrow" w:cs="Arial"/>
                <w:i/>
                <w:iCs/>
              </w:rPr>
              <w:t>I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nventor </w:t>
            </w:r>
          </w:p>
          <w:p w14:paraId="24FC5A2A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001BB323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62C9F1E9" w14:textId="77777777" w:rsidTr="0016374E">
        <w:tc>
          <w:tcPr>
            <w:tcW w:w="576" w:type="dxa"/>
            <w:shd w:val="clear" w:color="auto" w:fill="FFFFFF" w:themeFill="background1"/>
          </w:tcPr>
          <w:p w14:paraId="30464028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10A878F" w14:textId="4558A49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Maklumat </w:t>
            </w:r>
            <w:proofErr w:type="spellStart"/>
            <w:r w:rsidR="004A11AC">
              <w:rPr>
                <w:rFonts w:ascii="Arial Narrow" w:eastAsia="Book Antiqua" w:hAnsi="Arial Narrow" w:cs="Arial"/>
                <w:b/>
                <w:bCs/>
              </w:rPr>
              <w:t>R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ingkas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2A062A">
              <w:rPr>
                <w:rFonts w:ascii="Arial Narrow" w:eastAsia="Book Antiqua" w:hAnsi="Arial Narrow" w:cs="Arial"/>
                <w:b/>
                <w:bCs/>
              </w:rPr>
              <w:br/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r w:rsidR="002A062A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</w:p>
          <w:p w14:paraId="2BFF37AA" w14:textId="09147911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Brief Description of </w:t>
            </w:r>
            <w:r w:rsidR="004A11AC">
              <w:rPr>
                <w:rFonts w:ascii="Arial Narrow" w:eastAsia="Book Antiqua" w:hAnsi="Arial Narrow" w:cs="Arial"/>
                <w:i/>
                <w:iCs/>
              </w:rPr>
              <w:t xml:space="preserve">Technology /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Innovation</w:t>
            </w:r>
          </w:p>
          <w:p w14:paraId="79074FDE" w14:textId="77777777" w:rsidR="00713B0D" w:rsidRPr="00713B0D" w:rsidRDefault="00713B0D" w:rsidP="00713B0D">
            <w:pPr>
              <w:pStyle w:val="ListParagraph"/>
              <w:ind w:left="450"/>
              <w:rPr>
                <w:rFonts w:ascii="Arial Narrow" w:eastAsia="Book Antiqua" w:hAnsi="Arial Narrow" w:cs="Arial"/>
                <w:sz w:val="22"/>
                <w:szCs w:val="22"/>
              </w:rPr>
            </w:pPr>
          </w:p>
          <w:p w14:paraId="12180F28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400A3617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16374E" w:rsidRPr="00713B0D" w14:paraId="3E5D4686" w14:textId="77777777" w:rsidTr="00935196">
        <w:tc>
          <w:tcPr>
            <w:tcW w:w="576" w:type="dxa"/>
            <w:shd w:val="clear" w:color="auto" w:fill="FFFFFF" w:themeFill="background1"/>
          </w:tcPr>
          <w:p w14:paraId="78526483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88FF30F" w14:textId="7777777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enis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IP</w:t>
            </w:r>
          </w:p>
          <w:p w14:paraId="0BE6F2E0" w14:textId="356C4038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ype of IP</w:t>
            </w:r>
          </w:p>
        </w:tc>
        <w:tc>
          <w:tcPr>
            <w:tcW w:w="2149" w:type="dxa"/>
            <w:gridSpan w:val="2"/>
            <w:shd w:val="clear" w:color="auto" w:fill="FFFFFF" w:themeFill="background1"/>
          </w:tcPr>
          <w:p w14:paraId="30052581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2551" w:type="dxa"/>
            <w:shd w:val="clear" w:color="auto" w:fill="FFFFFF" w:themeFill="background1"/>
          </w:tcPr>
          <w:p w14:paraId="687AFAF1" w14:textId="17CB7C87" w:rsidR="00713B0D" w:rsidRPr="004A11AC" w:rsidRDefault="00713B0D" w:rsidP="00713B0D">
            <w:pPr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>Status IP</w:t>
            </w:r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93519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2ADEF0AC" w14:textId="7474FC3D" w:rsidR="00935196" w:rsidRPr="004A11AC" w:rsidRDefault="00713B0D" w:rsidP="00935196">
            <w:pPr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Status of IP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935196" w:rsidRPr="004A11AC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(pending/granted)</w:t>
            </w:r>
          </w:p>
          <w:p w14:paraId="507CA5EC" w14:textId="45C3CFCD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6002376" w14:textId="68D0DEED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3363B30C" w14:textId="77777777" w:rsidTr="0016374E">
        <w:tc>
          <w:tcPr>
            <w:tcW w:w="576" w:type="dxa"/>
            <w:shd w:val="clear" w:color="auto" w:fill="FFFFFF" w:themeFill="background1"/>
          </w:tcPr>
          <w:p w14:paraId="1B6768A9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4E87FE9" w14:textId="6DF8CCF2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o.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R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ujuk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IP</w:t>
            </w:r>
          </w:p>
          <w:p w14:paraId="6926D709" w14:textId="3E6197C2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IP </w:t>
            </w:r>
            <w:r w:rsidR="00935196" w:rsidRPr="00713B0D">
              <w:rPr>
                <w:rFonts w:ascii="Arial Narrow" w:eastAsia="Book Antiqua" w:hAnsi="Arial Narrow" w:cs="Arial"/>
                <w:i/>
                <w:iCs/>
              </w:rPr>
              <w:t>Reference Number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12146497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0E633CDD" w14:textId="77777777" w:rsidTr="0016374E">
        <w:tc>
          <w:tcPr>
            <w:tcW w:w="576" w:type="dxa"/>
            <w:shd w:val="clear" w:color="auto" w:fill="FFFFFF" w:themeFill="background1"/>
          </w:tcPr>
          <w:p w14:paraId="12D8A40F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5DECD643" w14:textId="4F219DD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egara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</w:rPr>
              <w:t>D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ilindungi</w:t>
            </w:r>
            <w:proofErr w:type="spellEnd"/>
          </w:p>
          <w:p w14:paraId="1C1A9EFB" w14:textId="63C51014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Countries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rotected 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4451BA42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4230B6F9" w14:textId="77777777" w:rsidTr="0016374E">
        <w:tc>
          <w:tcPr>
            <w:tcW w:w="576" w:type="dxa"/>
            <w:shd w:val="clear" w:color="auto" w:fill="FFFFFF" w:themeFill="background1"/>
          </w:tcPr>
          <w:p w14:paraId="10229752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ABB958F" w14:textId="7777777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ahap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Kesedi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(TRL)</w:t>
            </w:r>
          </w:p>
          <w:p w14:paraId="29654D5E" w14:textId="3B4034B8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</w:rPr>
              <w:t>-</w:t>
            </w:r>
            <w:proofErr w:type="spellStart"/>
            <w:r w:rsidR="005255CE">
              <w:rPr>
                <w:rFonts w:ascii="Arial Narrow" w:eastAsia="Book Antiqua" w:hAnsi="Arial Narrow" w:cs="Arial"/>
              </w:rPr>
              <w:t>serta</w:t>
            </w:r>
            <w:proofErr w:type="spellEnd"/>
            <w:r w:rsidR="005255CE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enerang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ringkas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tahap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teknolog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semasa</w:t>
            </w:r>
            <w:proofErr w:type="spellEnd"/>
          </w:p>
          <w:p w14:paraId="2E55CE64" w14:textId="77777777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echnology Readiness Level (TRL)</w:t>
            </w:r>
          </w:p>
          <w:p w14:paraId="1A13DEA3" w14:textId="3139F860" w:rsidR="00713B0D" w:rsidRPr="00713B0D" w:rsidRDefault="00713B0D" w:rsidP="00222C0C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5255CE">
              <w:rPr>
                <w:rFonts w:ascii="Arial Narrow" w:eastAsia="Book Antiqua" w:hAnsi="Arial Narrow" w:cs="Arial"/>
                <w:i/>
                <w:iCs/>
              </w:rPr>
              <w:t xml:space="preserve">including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brief description </w:t>
            </w:r>
            <w:r w:rsidR="00222C0C">
              <w:rPr>
                <w:rFonts w:ascii="Arial Narrow" w:eastAsia="Book Antiqua" w:hAnsi="Arial Narrow" w:cs="Arial"/>
                <w:i/>
                <w:iCs/>
              </w:rPr>
              <w:t xml:space="preserve">of </w:t>
            </w:r>
            <w:r w:rsidR="00A5299B">
              <w:rPr>
                <w:rFonts w:ascii="Arial Narrow" w:eastAsia="Book Antiqua" w:hAnsi="Arial Narrow" w:cs="Arial"/>
                <w:i/>
                <w:iCs/>
              </w:rPr>
              <w:t xml:space="preserve">latest </w:t>
            </w:r>
            <w:r w:rsidR="00222C0C">
              <w:rPr>
                <w:rFonts w:ascii="Arial Narrow" w:eastAsia="Book Antiqua" w:hAnsi="Arial Narrow" w:cs="Arial"/>
                <w:i/>
                <w:iCs/>
              </w:rPr>
              <w:t>status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0750CF63" w14:textId="1D86BDF5" w:rsidR="005255CE" w:rsidRPr="005255CE" w:rsidRDefault="005255CE" w:rsidP="005255CE">
            <w:pPr>
              <w:rPr>
                <w:rFonts w:ascii="Arial Narrow" w:hAnsi="Arial Narrow" w:cs="Arial"/>
              </w:rPr>
            </w:pPr>
          </w:p>
        </w:tc>
      </w:tr>
      <w:tr w:rsidR="00F902C3" w:rsidRPr="00713B0D" w14:paraId="24E4180A" w14:textId="77777777" w:rsidTr="0016374E">
        <w:tc>
          <w:tcPr>
            <w:tcW w:w="576" w:type="dxa"/>
            <w:shd w:val="clear" w:color="auto" w:fill="FFFFFF" w:themeFill="background1"/>
          </w:tcPr>
          <w:p w14:paraId="496F0EA7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D943890" w14:textId="5C3C7AF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Sasar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roduk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B05EC3">
              <w:rPr>
                <w:rFonts w:ascii="Arial Narrow" w:eastAsia="Book Antiqua" w:hAnsi="Arial Narrow" w:cs="Arial"/>
                <w:b/>
                <w:bCs/>
              </w:rPr>
              <w:t>A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khir </w:t>
            </w:r>
          </w:p>
          <w:p w14:paraId="56F48D0F" w14:textId="77777777" w:rsidR="00F4411E" w:rsidRDefault="004E1616" w:rsidP="00713B0D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A5299B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jenis</w:t>
            </w:r>
            <w:proofErr w:type="spellEnd"/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</w:p>
          <w:p w14:paraId="0D288B51" w14:textId="7ED44A7E" w:rsidR="00713B0D" w:rsidRPr="00713B0D" w:rsidRDefault="00F4411E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enerangan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ringkas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akan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dihasilkan</w:t>
            </w:r>
            <w:proofErr w:type="spellEnd"/>
          </w:p>
          <w:p w14:paraId="67754C02" w14:textId="487F5490" w:rsidR="00713B0D" w:rsidRPr="00CF0D92" w:rsidRDefault="00713B0D" w:rsidP="00713B0D">
            <w:pPr>
              <w:rPr>
                <w:rFonts w:ascii="Arial Narrow" w:eastAsia="Book Antiqua" w:hAnsi="Arial Narrow" w:cs="Arial"/>
                <w:b/>
                <w:bCs/>
                <w:u w:val="single"/>
              </w:rPr>
            </w:pPr>
            <w:r w:rsidRPr="00713B0D">
              <w:rPr>
                <w:rFonts w:ascii="Arial Narrow" w:eastAsia="Book Antiqua" w:hAnsi="Arial Narrow" w:cs="Arial"/>
              </w:rPr>
              <w:t>-</w:t>
            </w:r>
            <w:r w:rsidR="00A5299B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si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lampirk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r w:rsidR="00A5299B">
              <w:rPr>
                <w:rFonts w:ascii="Arial Narrow" w:eastAsia="Book Antiqua" w:hAnsi="Arial Narrow" w:cs="Arial"/>
              </w:rPr>
              <w:t xml:space="preserve">Carta </w:t>
            </w:r>
            <w:r w:rsidRPr="00713B0D">
              <w:rPr>
                <w:rFonts w:ascii="Arial Narrow" w:eastAsia="Book Antiqua" w:hAnsi="Arial Narrow" w:cs="Arial"/>
              </w:rPr>
              <w:t xml:space="preserve">Gantt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aktivit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embangun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5255CE">
              <w:rPr>
                <w:rFonts w:ascii="Arial Narrow" w:eastAsia="Book Antiqua" w:hAnsi="Arial Narrow" w:cs="Arial"/>
              </w:rPr>
              <w:t>b</w:t>
            </w:r>
            <w:r w:rsidRPr="00713B0D">
              <w:rPr>
                <w:rFonts w:ascii="Arial Narrow" w:eastAsia="Book Antiqua" w:hAnsi="Arial Narrow" w:cs="Arial"/>
              </w:rPr>
              <w:t>ermu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dar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 xml:space="preserve">TRL5 </w:t>
            </w:r>
            <w:proofErr w:type="spellStart"/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>hingga</w:t>
            </w:r>
            <w:proofErr w:type="spellEnd"/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 xml:space="preserve"> TRL 9</w:t>
            </w:r>
          </w:p>
          <w:p w14:paraId="19F1E1AA" w14:textId="77777777" w:rsidR="00713B0D" w:rsidRPr="00713B0D" w:rsidRDefault="00713B0D" w:rsidP="00713B0D">
            <w:pPr>
              <w:pStyle w:val="ListParagraph"/>
              <w:ind w:left="450"/>
              <w:rPr>
                <w:rFonts w:ascii="Arial Narrow" w:eastAsia="Book Antiqua" w:hAnsi="Arial Narrow" w:cs="Arial"/>
                <w:i/>
                <w:iCs/>
                <w:sz w:val="22"/>
                <w:szCs w:val="22"/>
              </w:rPr>
            </w:pPr>
          </w:p>
          <w:p w14:paraId="6F6AF0AD" w14:textId="567A1BA8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Final 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>T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argeted 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roduct</w:t>
            </w:r>
          </w:p>
          <w:p w14:paraId="74A00658" w14:textId="35E4C67F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F4411E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type of products</w:t>
            </w:r>
          </w:p>
          <w:p w14:paraId="3A205495" w14:textId="313AC001" w:rsidR="00713B0D" w:rsidRPr="00713B0D" w:rsidRDefault="00D1110F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F4411E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>brief description of the product</w:t>
            </w:r>
          </w:p>
          <w:p w14:paraId="0559A04A" w14:textId="223C9885" w:rsidR="00713B0D" w:rsidRPr="00CF0D92" w:rsidRDefault="00F4411E" w:rsidP="00713B0D">
            <w:pPr>
              <w:rPr>
                <w:rFonts w:ascii="Arial Narrow" w:eastAsia="Book Antiqua" w:hAnsi="Arial Narrow" w:cs="Arial"/>
                <w:b/>
                <w:bCs/>
                <w:u w:val="single"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- </w:t>
            </w:r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 xml:space="preserve">please attach Gantt Chart for the product development activity and milestone from </w:t>
            </w:r>
            <w:r w:rsidR="00713B0D" w:rsidRPr="00CF0D92">
              <w:rPr>
                <w:rFonts w:ascii="Arial Narrow" w:eastAsia="Book Antiqua" w:hAnsi="Arial Narrow" w:cs="Arial"/>
                <w:b/>
                <w:bCs/>
                <w:i/>
                <w:iCs/>
                <w:u w:val="single"/>
              </w:rPr>
              <w:t>TRL5 to TRL9.</w:t>
            </w:r>
          </w:p>
          <w:p w14:paraId="4491F755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2ECA607B" w14:textId="04E33C45" w:rsidR="005255CE" w:rsidRPr="005255CE" w:rsidRDefault="005255CE" w:rsidP="005255CE">
            <w:pPr>
              <w:rPr>
                <w:rFonts w:ascii="Arial Narrow" w:hAnsi="Arial Narrow" w:cs="Arial"/>
                <w:b/>
                <w:bCs/>
              </w:rPr>
            </w:pPr>
          </w:p>
        </w:tc>
      </w:tr>
      <w:tr w:rsidR="00F902C3" w:rsidRPr="00713B0D" w14:paraId="77F045D9" w14:textId="77777777" w:rsidTr="0016374E">
        <w:tc>
          <w:tcPr>
            <w:tcW w:w="576" w:type="dxa"/>
            <w:shd w:val="clear" w:color="auto" w:fill="FFFFFF" w:themeFill="background1"/>
          </w:tcPr>
          <w:p w14:paraId="3FB9B64C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EC33CB2" w14:textId="1CCBD7F9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mp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rojek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73E2D715" w14:textId="47A586D0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Project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uration </w:t>
            </w:r>
          </w:p>
          <w:p w14:paraId="529352C2" w14:textId="53B2A208" w:rsidR="00713B0D" w:rsidRPr="00713B0D" w:rsidRDefault="00713B0D" w:rsidP="00713B0D">
            <w:pPr>
              <w:ind w:left="60"/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3B038A94" w14:textId="54673727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mp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(</w:t>
            </w:r>
            <w:proofErr w:type="spellStart"/>
            <w:proofErr w:type="gramStart"/>
            <w:r w:rsidRPr="004E1616">
              <w:rPr>
                <w:rFonts w:ascii="Arial Narrow" w:eastAsia="Book Antiqua" w:hAnsi="Arial Narrow" w:cs="Arial"/>
                <w:b/>
                <w:bCs/>
              </w:rPr>
              <w:t>bul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>)</w:t>
            </w:r>
            <w:r w:rsidRPr="00713B0D">
              <w:rPr>
                <w:rFonts w:ascii="Arial Narrow" w:eastAsia="Book Antiqua" w:hAnsi="Arial Narrow" w:cs="Arial"/>
              </w:rPr>
              <w:t xml:space="preserve">  </w:t>
            </w:r>
            <w:r>
              <w:rPr>
                <w:rFonts w:ascii="Arial Narrow" w:eastAsia="Book Antiqua" w:hAnsi="Arial Narrow" w:cs="Arial"/>
              </w:rPr>
              <w:t xml:space="preserve"> </w:t>
            </w:r>
            <w:proofErr w:type="gramEnd"/>
            <w:r w:rsidRPr="00713B0D">
              <w:rPr>
                <w:rFonts w:ascii="Arial Narrow" w:eastAsia="Book Antiqua" w:hAnsi="Arial Narrow" w:cs="Arial"/>
              </w:rPr>
              <w:t xml:space="preserve">|                     </w:t>
            </w:r>
          </w:p>
          <w:p w14:paraId="11E816BA" w14:textId="1AC0FD0F" w:rsid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Duration (month)</w:t>
            </w:r>
          </w:p>
          <w:p w14:paraId="78B8E061" w14:textId="77777777" w:rsidR="00767111" w:rsidRPr="00713B0D" w:rsidRDefault="00767111" w:rsidP="00713B0D">
            <w:pPr>
              <w:rPr>
                <w:rFonts w:ascii="Arial Narrow" w:eastAsia="Book Antiqua" w:hAnsi="Arial Narrow" w:cs="Arial"/>
                <w:i/>
                <w:iCs/>
              </w:rPr>
            </w:pPr>
          </w:p>
          <w:p w14:paraId="5FD93087" w14:textId="6A84BF45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Tarikh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Mu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     </w:t>
            </w:r>
            <w:r>
              <w:rPr>
                <w:rFonts w:ascii="Arial Narrow" w:eastAsia="Book Antiqua" w:hAnsi="Arial Narrow" w:cs="Arial"/>
              </w:rPr>
              <w:t xml:space="preserve">  </w:t>
            </w:r>
            <w:r w:rsidRPr="00713B0D">
              <w:rPr>
                <w:rFonts w:ascii="Arial Narrow" w:eastAsia="Book Antiqua" w:hAnsi="Arial Narrow" w:cs="Arial"/>
              </w:rPr>
              <w:t xml:space="preserve">  |                          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Tarikh </w:t>
            </w:r>
            <w:proofErr w:type="spellStart"/>
            <w:proofErr w:type="gramStart"/>
            <w:r w:rsidR="00935196">
              <w:rPr>
                <w:rFonts w:ascii="Arial Narrow" w:eastAsia="Book Antiqua" w:hAnsi="Arial Narrow" w:cs="Arial"/>
                <w:b/>
                <w:bCs/>
              </w:rPr>
              <w:t>T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amat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 |</w:t>
            </w:r>
            <w:proofErr w:type="gramEnd"/>
            <w:r w:rsidRPr="00713B0D">
              <w:rPr>
                <w:rFonts w:ascii="Arial Narrow" w:eastAsia="Book Antiqua" w:hAnsi="Arial Narrow" w:cs="Arial"/>
              </w:rPr>
              <w:t xml:space="preserve">            </w:t>
            </w:r>
          </w:p>
          <w:p w14:paraId="7FC2E675" w14:textId="015CDBF2" w:rsid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Start </w:t>
            </w:r>
            <w:r w:rsidR="00BD3CDF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ate                                 </w:t>
            </w:r>
            <w:r>
              <w:rPr>
                <w:rFonts w:ascii="Arial Narrow" w:eastAsia="Book Antiqua" w:hAnsi="Arial Narrow" w:cs="Arial"/>
                <w:i/>
                <w:iCs/>
              </w:rPr>
              <w:t xml:space="preserve">   </w:t>
            </w:r>
            <w:r w:rsidR="004E1616">
              <w:rPr>
                <w:rFonts w:ascii="Arial Narrow" w:eastAsia="Book Antiqua" w:hAnsi="Arial Narrow" w:cs="Arial"/>
                <w:i/>
                <w:iCs/>
              </w:rPr>
              <w:t xml:space="preserve"> 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 xml:space="preserve">   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 End </w:t>
            </w:r>
            <w:r w:rsidR="00BD3CDF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ate</w:t>
            </w:r>
          </w:p>
          <w:p w14:paraId="78DAAB73" w14:textId="341E0C19" w:rsidR="00767111" w:rsidRPr="00713B0D" w:rsidRDefault="00767111" w:rsidP="00713B0D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1A487217" w14:textId="77777777" w:rsidTr="0016374E">
        <w:trPr>
          <w:trHeight w:val="386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67148BEA" w14:textId="4D4278DA" w:rsidR="00E919B2" w:rsidRPr="00E919B2" w:rsidRDefault="001762CC" w:rsidP="0076711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C. </w:t>
            </w:r>
            <w:r w:rsidRPr="00E919B2">
              <w:rPr>
                <w:rFonts w:ascii="Arial Narrow" w:eastAsia="Book Antiqua" w:hAnsi="Arial Narrow" w:cs="Arial"/>
                <w:b/>
              </w:rPr>
              <w:t xml:space="preserve">MAKLUMAT PASARAN  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MARKET INFORMATION</w:t>
            </w:r>
          </w:p>
        </w:tc>
      </w:tr>
      <w:tr w:rsidR="000F1963" w:rsidRPr="00F249B6" w14:paraId="06900E9D" w14:textId="77777777" w:rsidTr="000C125C">
        <w:tc>
          <w:tcPr>
            <w:tcW w:w="576" w:type="dxa"/>
            <w:shd w:val="clear" w:color="auto" w:fill="FFFFFF" w:themeFill="background1"/>
          </w:tcPr>
          <w:p w14:paraId="684DAD47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06FD5D3B" w14:textId="6F74AB53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Anggar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Saiz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>
              <w:rPr>
                <w:rFonts w:ascii="Arial Narrow" w:eastAsia="Book Antiqua" w:hAnsi="Arial Narrow" w:cs="Arial"/>
                <w:b/>
                <w:bCs/>
              </w:rPr>
              <w:t>D</w:t>
            </w:r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isasar</w:t>
            </w:r>
            <w:proofErr w:type="spellEnd"/>
          </w:p>
          <w:p w14:paraId="3EE2B8F3" w14:textId="37B9C8E0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stimate 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Size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f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>he Target Market</w:t>
            </w:r>
          </w:p>
          <w:p w14:paraId="75E271C9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40EE4B25" w14:textId="6063F608" w:rsidR="00FB74FB" w:rsidRPr="00F249B6" w:rsidRDefault="00FB74FB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4296DC74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10C59273" w14:textId="1D54358B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30B7EE84" w14:textId="77777777" w:rsidTr="000C125C">
        <w:tc>
          <w:tcPr>
            <w:tcW w:w="576" w:type="dxa"/>
            <w:shd w:val="clear" w:color="auto" w:fill="FFFFFF" w:themeFill="background1"/>
          </w:tcPr>
          <w:p w14:paraId="5F8D3F6D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48C720BF" w14:textId="03B32951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  <w:i/>
                <w:iCs/>
              </w:rPr>
            </w:pPr>
            <w:proofErr w:type="gramStart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Kadar 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Pertumbuhan</w:t>
            </w:r>
            <w:proofErr w:type="spellEnd"/>
            <w:proofErr w:type="gram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B76F5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</w:p>
          <w:p w14:paraId="57454CEC" w14:textId="27C1C407" w:rsidR="00E919B2" w:rsidRDefault="000B76F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The </w:t>
            </w:r>
            <w:r w:rsidR="00E919B2" w:rsidRPr="00F249B6">
              <w:rPr>
                <w:rFonts w:ascii="Arial Narrow" w:eastAsia="Book Antiqua" w:hAnsi="Arial Narrow" w:cs="Arial"/>
                <w:i/>
                <w:iCs/>
              </w:rPr>
              <w:t>Market Growth Rate</w:t>
            </w:r>
          </w:p>
          <w:p w14:paraId="1A402BA9" w14:textId="1ADE252F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2AD7B7EE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3A12642B" w14:textId="77777777" w:rsidTr="000C125C">
        <w:tc>
          <w:tcPr>
            <w:tcW w:w="576" w:type="dxa"/>
            <w:shd w:val="clear" w:color="auto" w:fill="FFFFFF" w:themeFill="background1"/>
          </w:tcPr>
          <w:p w14:paraId="1B461B9E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6B9E31D2" w14:textId="0C3215BC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ahap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Kesegera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roduk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Diperluk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>
              <w:rPr>
                <w:rFonts w:ascii="Arial Narrow" w:eastAsia="Book Antiqua" w:hAnsi="Arial Narrow" w:cs="Arial"/>
                <w:b/>
                <w:bCs/>
              </w:rPr>
              <w:t>Dalam</w:t>
            </w:r>
            <w:proofErr w:type="spellEnd"/>
            <w:r w:rsidR="00944B70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</w:p>
          <w:p w14:paraId="2EEA32B0" w14:textId="555671FF" w:rsidR="00E919B2" w:rsidRPr="00F249B6" w:rsidRDefault="000B76F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The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L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evel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f Urgency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f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he Product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 xml:space="preserve">is 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Needed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in 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>he Market</w:t>
            </w:r>
          </w:p>
          <w:p w14:paraId="69A744E7" w14:textId="44B2E9E8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510B503F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78F6244A" w14:textId="77777777" w:rsidTr="000C125C">
        <w:tc>
          <w:tcPr>
            <w:tcW w:w="576" w:type="dxa"/>
            <w:shd w:val="clear" w:color="auto" w:fill="FFFFFF" w:themeFill="background1"/>
          </w:tcPr>
          <w:p w14:paraId="6E9992F2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4A73924" w14:textId="6CBCA08F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Keunik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6E47CADB" w14:textId="77777777" w:rsidR="00E919B2" w:rsidRPr="00F249B6" w:rsidRDefault="00E919B2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 xml:space="preserve">-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dalam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menghasilk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banding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teknolog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lain</w:t>
            </w:r>
          </w:p>
          <w:p w14:paraId="533E16EA" w14:textId="79CEB41F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Uniqueness of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T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echnology/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 xml:space="preserve"> I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nnovation</w:t>
            </w:r>
          </w:p>
          <w:p w14:paraId="1001E375" w14:textId="77777777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- 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in term of product development compare to other technology</w:t>
            </w:r>
          </w:p>
          <w:p w14:paraId="337FA7D1" w14:textId="77777777" w:rsidR="00E919B2" w:rsidRDefault="00E919B2" w:rsidP="00AA36D9">
            <w:pPr>
              <w:pStyle w:val="ListParagraph"/>
              <w:ind w:left="450"/>
              <w:rPr>
                <w:rFonts w:ascii="Arial Narrow" w:eastAsia="Book Antiqua" w:hAnsi="Arial Narrow" w:cs="Arial"/>
              </w:rPr>
            </w:pPr>
          </w:p>
          <w:p w14:paraId="1D4394DF" w14:textId="5C7CDE6A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3D6D7501" w14:textId="77777777" w:rsidR="00971BBA" w:rsidRDefault="00971BBA" w:rsidP="00AA36D9">
            <w:pPr>
              <w:rPr>
                <w:rFonts w:ascii="Arial Narrow" w:hAnsi="Arial Narrow" w:cs="Arial"/>
              </w:rPr>
            </w:pPr>
          </w:p>
          <w:p w14:paraId="2F0135E2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4355CC20" w14:textId="5BD900D1" w:rsidR="00971BBA" w:rsidRPr="00F249B6" w:rsidRDefault="00971BBA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4D84C13D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241A6D23" w14:textId="77777777" w:rsidTr="000C125C">
        <w:tc>
          <w:tcPr>
            <w:tcW w:w="576" w:type="dxa"/>
            <w:shd w:val="clear" w:color="auto" w:fill="FFFFFF" w:themeFill="background1"/>
          </w:tcPr>
          <w:p w14:paraId="15DB10A3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01A0A78" w14:textId="17173EB8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angk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Harga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Produk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Dihasilkan</w:t>
            </w:r>
            <w:proofErr w:type="spellEnd"/>
          </w:p>
          <w:p w14:paraId="52105B7C" w14:textId="6F4BC175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xpected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Price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f Final Product</w:t>
            </w:r>
          </w:p>
          <w:p w14:paraId="58927F3C" w14:textId="18A4D334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0727FCD0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4BD9F513" w14:textId="77777777" w:rsidTr="000C125C">
        <w:tc>
          <w:tcPr>
            <w:tcW w:w="576" w:type="dxa"/>
            <w:shd w:val="clear" w:color="auto" w:fill="FFFFFF" w:themeFill="background1"/>
          </w:tcPr>
          <w:p w14:paraId="24D9ACAF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  <w:p w14:paraId="4DC28EAA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3BE7E879" w14:textId="24D30EEC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Cont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Pelanggan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Berpotensi</w:t>
            </w:r>
            <w:proofErr w:type="spellEnd"/>
          </w:p>
          <w:p w14:paraId="4ACE4632" w14:textId="057BC33E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xample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f Your Potential Customer</w:t>
            </w:r>
          </w:p>
          <w:p w14:paraId="6667B6A4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33D6A08C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57541E7F" w14:textId="77777777" w:rsidTr="000C125C">
        <w:tc>
          <w:tcPr>
            <w:tcW w:w="576" w:type="dxa"/>
            <w:shd w:val="clear" w:color="auto" w:fill="FFFFFF" w:themeFill="background1"/>
          </w:tcPr>
          <w:p w14:paraId="039BA80E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CA18FE6" w14:textId="419EB788" w:rsidR="004153CE" w:rsidRDefault="00E919B2" w:rsidP="00AA36D9">
            <w:pPr>
              <w:rPr>
                <w:rFonts w:ascii="Arial Narrow" w:eastAsia="Book Antiqua" w:hAnsi="Arial Narrow" w:cs="Arial"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angk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Kekangan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Dikenalpasti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br/>
            </w:r>
            <w:r w:rsidR="000C125C">
              <w:rPr>
                <w:rFonts w:ascii="Arial Narrow" w:eastAsia="Book Antiqua" w:hAnsi="Arial Narrow" w:cs="Arial"/>
              </w:rPr>
              <w:t>-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sekiranya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memasuki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segme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pasara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disasarka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</w:p>
          <w:p w14:paraId="17BD4EAF" w14:textId="22722BBD" w:rsidR="00E919B2" w:rsidRPr="000C125C" w:rsidRDefault="004153CE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B</w:t>
            </w:r>
            <w:r w:rsidR="00E919B2" w:rsidRPr="00F249B6">
              <w:rPr>
                <w:rFonts w:ascii="Arial Narrow" w:eastAsia="Book Antiqua" w:hAnsi="Arial Narrow" w:cs="Arial"/>
                <w:i/>
                <w:iCs/>
              </w:rPr>
              <w:t xml:space="preserve">arriers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Do You Expect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br/>
              <w:t xml:space="preserve">-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to enter the market segment have identified</w:t>
            </w: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54804140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4C429EB0" w14:textId="77777777" w:rsidTr="000C125C">
        <w:tc>
          <w:tcPr>
            <w:tcW w:w="576" w:type="dxa"/>
            <w:shd w:val="clear" w:color="auto" w:fill="FFFFFF" w:themeFill="background1"/>
          </w:tcPr>
          <w:p w14:paraId="5122DDB4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41A02DFD" w14:textId="3E2C8385" w:rsidR="00E919B2" w:rsidRPr="004E1616" w:rsidRDefault="00A51455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>
              <w:rPr>
                <w:rFonts w:ascii="Arial Narrow" w:eastAsia="Book Antiqua" w:hAnsi="Arial Narrow" w:cs="Arial"/>
                <w:b/>
                <w:bCs/>
              </w:rPr>
              <w:t>Rakan</w:t>
            </w:r>
            <w:proofErr w:type="spellEnd"/>
            <w:r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>
              <w:rPr>
                <w:rFonts w:ascii="Arial Narrow" w:eastAsia="Book Antiqua" w:hAnsi="Arial Narrow" w:cs="Arial"/>
                <w:b/>
                <w:bCs/>
              </w:rPr>
              <w:t>Industr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Yang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Berpotens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67B12559" w14:textId="31843720" w:rsidR="00A51455" w:rsidRDefault="00A51455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 xml:space="preserve">- Nama </w:t>
            </w:r>
            <w:proofErr w:type="spellStart"/>
            <w:r>
              <w:rPr>
                <w:rFonts w:ascii="Arial Narrow" w:eastAsia="Book Antiqua" w:hAnsi="Arial Narrow" w:cs="Arial"/>
              </w:rPr>
              <w:t>syarikat</w:t>
            </w:r>
            <w:proofErr w:type="spellEnd"/>
          </w:p>
          <w:p w14:paraId="39111675" w14:textId="1328C2D5" w:rsidR="00E919B2" w:rsidRDefault="00E919B2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CA147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4639B5">
              <w:rPr>
                <w:rFonts w:ascii="Arial Narrow" w:eastAsia="Book Antiqua" w:hAnsi="Arial Narrow" w:cs="Arial"/>
              </w:rPr>
              <w:t>S</w:t>
            </w:r>
            <w:r w:rsidRPr="00F249B6">
              <w:rPr>
                <w:rFonts w:ascii="Arial Narrow" w:eastAsia="Book Antiqua" w:hAnsi="Arial Narrow" w:cs="Arial"/>
              </w:rPr>
              <w:t>ila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lampirk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surat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hasrat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</w:p>
          <w:p w14:paraId="171FAF24" w14:textId="7925A5D5" w:rsidR="00971BBA" w:rsidRPr="00F249B6" w:rsidRDefault="00971BBA" w:rsidP="00971BBA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</w:rPr>
              <w:t xml:space="preserve">- </w:t>
            </w:r>
            <w:proofErr w:type="spellStart"/>
            <w:r w:rsidR="004639B5">
              <w:rPr>
                <w:rFonts w:ascii="Arial Narrow" w:eastAsia="Book Antiqua" w:hAnsi="Arial Narrow" w:cs="Arial"/>
              </w:rPr>
              <w:t>P</w:t>
            </w:r>
            <w:r w:rsidRPr="00F249B6">
              <w:rPr>
                <w:rFonts w:ascii="Arial Narrow" w:eastAsia="Book Antiqua" w:hAnsi="Arial Narrow" w:cs="Arial"/>
              </w:rPr>
              <w:t>ernah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komunikas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deng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industr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potens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untuk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tuju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pengkomersilan</w:t>
            </w:r>
            <w:proofErr w:type="spellEnd"/>
          </w:p>
          <w:p w14:paraId="5F974E49" w14:textId="3F1E8A27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Targeted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Potential Company </w:t>
            </w:r>
          </w:p>
          <w:p w14:paraId="3934F21B" w14:textId="05584CB1" w:rsidR="00A51455" w:rsidRPr="00F249B6" w:rsidRDefault="00A5145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 Company name</w:t>
            </w:r>
          </w:p>
          <w:p w14:paraId="4AA320CF" w14:textId="288B1F54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CA1479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4639B5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lease attach letter of intent </w:t>
            </w:r>
          </w:p>
          <w:p w14:paraId="36444165" w14:textId="77777777" w:rsidR="00971BBA" w:rsidRDefault="00971BBA" w:rsidP="00971BBA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- Have you communicated to potential industry to </w:t>
            </w:r>
            <w:proofErr w:type="spellStart"/>
            <w:r w:rsidRPr="00F249B6">
              <w:rPr>
                <w:rFonts w:ascii="Arial Narrow" w:eastAsia="Book Antiqua" w:hAnsi="Arial Narrow" w:cs="Arial"/>
                <w:i/>
                <w:iCs/>
              </w:rPr>
              <w:t>commercialise</w:t>
            </w:r>
            <w:proofErr w:type="spellEnd"/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 this product</w:t>
            </w:r>
          </w:p>
          <w:p w14:paraId="6F2E7A51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65175C73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</w:tbl>
    <w:p w14:paraId="7FD91910" w14:textId="77777777" w:rsidR="00F249B6" w:rsidRPr="003D43D4" w:rsidRDefault="00F249B6">
      <w:pPr>
        <w:rPr>
          <w:rFonts w:ascii="Arial" w:hAnsi="Arial" w:cs="Arial"/>
        </w:rPr>
      </w:pPr>
    </w:p>
    <w:tbl>
      <w:tblPr>
        <w:tblStyle w:val="a1"/>
        <w:tblW w:w="9521" w:type="dxa"/>
        <w:tblInd w:w="11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3993"/>
        <w:gridCol w:w="2723"/>
        <w:gridCol w:w="2805"/>
      </w:tblGrid>
      <w:tr w:rsidR="00E919B2" w:rsidRPr="00E919B2" w14:paraId="58B07F21" w14:textId="1D11341D" w:rsidTr="00AF11A2">
        <w:trPr>
          <w:trHeight w:val="351"/>
        </w:trPr>
        <w:tc>
          <w:tcPr>
            <w:tcW w:w="9521" w:type="dxa"/>
            <w:gridSpan w:val="3"/>
            <w:shd w:val="clear" w:color="auto" w:fill="F2F2F2" w:themeFill="background1" w:themeFillShade="F2"/>
          </w:tcPr>
          <w:p w14:paraId="380910FB" w14:textId="3DE82E9E" w:rsidR="00E919B2" w:rsidRPr="00E919B2" w:rsidRDefault="0063000E" w:rsidP="0063000E">
            <w:pPr>
              <w:spacing w:after="0" w:line="240" w:lineRule="auto"/>
              <w:ind w:left="304"/>
              <w:jc w:val="center"/>
              <w:rPr>
                <w:rFonts w:ascii="Arial Narrow" w:eastAsia="Arial" w:hAnsi="Arial Narrow" w:cs="Arial"/>
                <w:b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D. </w:t>
            </w:r>
            <w:proofErr w:type="gramStart"/>
            <w:r w:rsidRPr="00E919B2">
              <w:rPr>
                <w:rFonts w:ascii="Arial Narrow" w:eastAsia="Book Antiqua" w:hAnsi="Arial Narrow" w:cs="Arial"/>
                <w:b/>
              </w:rPr>
              <w:t xml:space="preserve">BELANJAWAN </w:t>
            </w:r>
            <w:r w:rsidR="00F935BA">
              <w:rPr>
                <w:rFonts w:ascii="Arial Narrow" w:eastAsia="Book Antiqua" w:hAnsi="Arial Narrow" w:cs="Arial"/>
                <w:b/>
              </w:rPr>
              <w:t xml:space="preserve">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BUDGET</w:t>
            </w:r>
            <w:proofErr w:type="gramEnd"/>
          </w:p>
        </w:tc>
      </w:tr>
      <w:tr w:rsidR="00767111" w:rsidRPr="00E919B2" w14:paraId="0F95B02C" w14:textId="77777777" w:rsidTr="00AF11A2">
        <w:trPr>
          <w:trHeight w:val="642"/>
        </w:trPr>
        <w:tc>
          <w:tcPr>
            <w:tcW w:w="9521" w:type="dxa"/>
            <w:gridSpan w:val="3"/>
            <w:shd w:val="clear" w:color="auto" w:fill="F2F2F2" w:themeFill="background1" w:themeFillShade="F2"/>
          </w:tcPr>
          <w:p w14:paraId="02CC250D" w14:textId="1360DE41" w:rsidR="00767111" w:rsidRPr="0063000E" w:rsidRDefault="00767111" w:rsidP="00767111">
            <w:pPr>
              <w:spacing w:after="0" w:line="240" w:lineRule="auto"/>
              <w:ind w:left="304"/>
              <w:rPr>
                <w:rFonts w:ascii="Arial Narrow" w:hAnsi="Arial Narrow" w:cs="Arial"/>
                <w:b/>
                <w:lang w:val="ms-MY"/>
              </w:rPr>
            </w:pPr>
            <w:r w:rsidRPr="0063000E">
              <w:rPr>
                <w:rFonts w:ascii="Arial Narrow" w:hAnsi="Arial Narrow" w:cs="Arial"/>
                <w:b/>
                <w:lang w:val="ms-MY"/>
              </w:rPr>
              <w:t xml:space="preserve">Sila </w:t>
            </w:r>
            <w:r w:rsidR="009048A8">
              <w:rPr>
                <w:rFonts w:ascii="Arial Narrow" w:hAnsi="Arial Narrow" w:cs="Arial"/>
                <w:b/>
                <w:lang w:val="ms-MY"/>
              </w:rPr>
              <w:t>nyatakan</w:t>
            </w:r>
            <w:r w:rsidRPr="0063000E">
              <w:rPr>
                <w:rFonts w:ascii="Arial Narrow" w:hAnsi="Arial Narrow" w:cs="Arial"/>
                <w:b/>
                <w:lang w:val="ms-MY"/>
              </w:rPr>
              <w:t xml:space="preserve"> belanjawan projek ini dan butiran perbelanjaan (berserta justifikasi) dengan merujuk kepada garis panduan geran.</w:t>
            </w:r>
          </w:p>
          <w:p w14:paraId="3E0637C1" w14:textId="1AB8E5A0" w:rsidR="00767111" w:rsidRPr="0063000E" w:rsidRDefault="00767111" w:rsidP="00767111">
            <w:pPr>
              <w:spacing w:after="0" w:line="240" w:lineRule="auto"/>
              <w:ind w:left="304"/>
              <w:rPr>
                <w:rFonts w:ascii="Arial Narrow" w:hAnsi="Arial Narrow" w:cs="Arial"/>
                <w:b/>
                <w:lang w:val="ms-MY"/>
              </w:rPr>
            </w:pPr>
            <w:r w:rsidRPr="0063000E">
              <w:rPr>
                <w:rFonts w:ascii="Arial Narrow" w:hAnsi="Arial Narrow" w:cs="Arial"/>
                <w:i/>
                <w:lang w:val="ms-MY"/>
              </w:rPr>
              <w:t>Please indicate the estimated budget for the project and details of expenditure (provide justification) according to the</w:t>
            </w:r>
            <w:r w:rsidR="00CD2459">
              <w:rPr>
                <w:rFonts w:ascii="Arial Narrow" w:hAnsi="Arial Narrow" w:cs="Arial"/>
                <w:i/>
                <w:lang w:val="ms-MY"/>
              </w:rPr>
              <w:t xml:space="preserve"> grant</w:t>
            </w:r>
            <w:r w:rsidRPr="0063000E">
              <w:rPr>
                <w:rFonts w:ascii="Arial Narrow" w:hAnsi="Arial Narrow" w:cs="Arial"/>
                <w:i/>
                <w:lang w:val="ms-MY"/>
              </w:rPr>
              <w:t xml:space="preserve"> guidelines.</w:t>
            </w:r>
          </w:p>
        </w:tc>
      </w:tr>
      <w:tr w:rsidR="00976DB8" w:rsidRPr="00E919B2" w14:paraId="77848F6A" w14:textId="4EDD3BDC" w:rsidTr="00AF11A2">
        <w:trPr>
          <w:trHeight w:val="620"/>
        </w:trPr>
        <w:tc>
          <w:tcPr>
            <w:tcW w:w="3993" w:type="dxa"/>
            <w:shd w:val="clear" w:color="auto" w:fill="F2F2F2" w:themeFill="background1" w:themeFillShade="F2"/>
          </w:tcPr>
          <w:p w14:paraId="42EA2B54" w14:textId="7DF32B3F" w:rsidR="00294231" w:rsidRPr="00294231" w:rsidRDefault="00976DB8" w:rsidP="00294231">
            <w:pPr>
              <w:spacing w:after="0" w:line="240" w:lineRule="auto"/>
              <w:rPr>
                <w:rFonts w:ascii="Arial Narrow" w:eastAsia="Arial" w:hAnsi="Arial Narrow" w:cs="Arial"/>
                <w:b/>
              </w:rPr>
            </w:pPr>
            <w:r w:rsidRPr="00E919B2">
              <w:rPr>
                <w:rFonts w:ascii="Arial Narrow" w:eastAsia="Arial" w:hAnsi="Arial Narrow" w:cs="Arial"/>
                <w:b/>
              </w:rPr>
              <w:t xml:space="preserve">     </w:t>
            </w:r>
            <w:proofErr w:type="spellStart"/>
            <w:r w:rsidR="00294231" w:rsidRPr="00294231">
              <w:rPr>
                <w:rFonts w:ascii="Arial Narrow" w:eastAsia="Arial" w:hAnsi="Arial Narrow" w:cs="Arial"/>
                <w:b/>
              </w:rPr>
              <w:t>Butiran</w:t>
            </w:r>
            <w:proofErr w:type="spellEnd"/>
            <w:r w:rsidR="00294231" w:rsidRPr="00294231">
              <w:rPr>
                <w:rFonts w:ascii="Arial Narrow" w:eastAsia="Arial" w:hAnsi="Arial Narrow" w:cs="Arial"/>
                <w:b/>
              </w:rPr>
              <w:t xml:space="preserve"> </w:t>
            </w:r>
            <w:proofErr w:type="spellStart"/>
            <w:r w:rsidR="00294231" w:rsidRPr="00294231">
              <w:rPr>
                <w:rFonts w:ascii="Arial Narrow" w:eastAsia="Arial" w:hAnsi="Arial Narrow" w:cs="Arial"/>
                <w:b/>
              </w:rPr>
              <w:t>belanjawan</w:t>
            </w:r>
            <w:proofErr w:type="spellEnd"/>
            <w:r w:rsidR="00F41535">
              <w:rPr>
                <w:rFonts w:ascii="Arial Narrow" w:eastAsia="Arial" w:hAnsi="Arial Narrow" w:cs="Arial"/>
                <w:b/>
              </w:rPr>
              <w:t xml:space="preserve"> </w:t>
            </w:r>
            <w:proofErr w:type="spellStart"/>
            <w:r w:rsidR="00F41535">
              <w:rPr>
                <w:rFonts w:ascii="Arial Narrow" w:eastAsia="Arial" w:hAnsi="Arial Narrow" w:cs="Arial"/>
                <w:b/>
              </w:rPr>
              <w:t>dipohon</w:t>
            </w:r>
            <w:proofErr w:type="spellEnd"/>
          </w:p>
          <w:p w14:paraId="060A0A2E" w14:textId="5FDB9020" w:rsidR="00976DB8" w:rsidRPr="00294231" w:rsidRDefault="00294231" w:rsidP="00294231">
            <w:pPr>
              <w:spacing w:after="0" w:line="240" w:lineRule="auto"/>
              <w:rPr>
                <w:rFonts w:ascii="Arial Narrow" w:eastAsia="Arial" w:hAnsi="Arial Narrow" w:cs="Arial"/>
                <w:bCs/>
                <w:i/>
                <w:iCs/>
              </w:rPr>
            </w:pPr>
            <w:r>
              <w:rPr>
                <w:rFonts w:ascii="Arial Narrow" w:eastAsia="Arial" w:hAnsi="Arial Narrow" w:cs="Arial"/>
                <w:bCs/>
                <w:i/>
                <w:iCs/>
              </w:rPr>
              <w:t xml:space="preserve">    </w:t>
            </w:r>
            <w:r w:rsidR="008622B0">
              <w:rPr>
                <w:rFonts w:ascii="Arial Narrow" w:eastAsia="Arial" w:hAnsi="Arial Narrow" w:cs="Arial"/>
                <w:bCs/>
                <w:i/>
                <w:iCs/>
              </w:rPr>
              <w:t xml:space="preserve"> </w:t>
            </w: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>Budget details</w:t>
            </w:r>
            <w:r w:rsidR="00F41535">
              <w:rPr>
                <w:rFonts w:ascii="Arial Narrow" w:eastAsia="Arial" w:hAnsi="Arial Narrow" w:cs="Arial"/>
                <w:bCs/>
                <w:i/>
                <w:iCs/>
              </w:rPr>
              <w:t xml:space="preserve"> </w:t>
            </w:r>
            <w:r w:rsidR="00F41535" w:rsidRPr="00B544D3">
              <w:rPr>
                <w:rFonts w:ascii="Arial Narrow" w:hAnsi="Arial Narrow" w:cs="Arial"/>
                <w:i/>
                <w:lang w:val="ms-MY"/>
              </w:rPr>
              <w:t>requested</w:t>
            </w:r>
          </w:p>
        </w:tc>
        <w:tc>
          <w:tcPr>
            <w:tcW w:w="2723" w:type="dxa"/>
            <w:shd w:val="clear" w:color="auto" w:fill="F2F2F2" w:themeFill="background1" w:themeFillShade="F2"/>
          </w:tcPr>
          <w:p w14:paraId="0B55FAFB" w14:textId="78436826" w:rsidR="00294231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proofErr w:type="spellStart"/>
            <w:r w:rsidRPr="00294231">
              <w:rPr>
                <w:rFonts w:ascii="Arial Narrow" w:eastAsia="Arial" w:hAnsi="Arial Narrow" w:cs="Arial"/>
                <w:b/>
              </w:rPr>
              <w:t>Tahun</w:t>
            </w:r>
            <w:proofErr w:type="spellEnd"/>
            <w:r w:rsidRPr="00294231">
              <w:rPr>
                <w:rFonts w:ascii="Arial Narrow" w:eastAsia="Arial" w:hAnsi="Arial Narrow" w:cs="Arial"/>
                <w:b/>
              </w:rPr>
              <w:t xml:space="preserve"> 1</w:t>
            </w:r>
          </w:p>
          <w:p w14:paraId="4A353D7C" w14:textId="7C8A1D90" w:rsidR="00976DB8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Cs/>
                <w:i/>
                <w:iCs/>
              </w:rPr>
            </w:pP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>Year 1</w:t>
            </w:r>
          </w:p>
        </w:tc>
        <w:tc>
          <w:tcPr>
            <w:tcW w:w="2805" w:type="dxa"/>
            <w:shd w:val="clear" w:color="auto" w:fill="F2F2F2" w:themeFill="background1" w:themeFillShade="F2"/>
          </w:tcPr>
          <w:p w14:paraId="57BD5037" w14:textId="1E131286" w:rsidR="00294231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proofErr w:type="spellStart"/>
            <w:r w:rsidRPr="00294231">
              <w:rPr>
                <w:rFonts w:ascii="Arial Narrow" w:eastAsia="Arial" w:hAnsi="Arial Narrow" w:cs="Arial"/>
                <w:b/>
              </w:rPr>
              <w:t>Tahun</w:t>
            </w:r>
            <w:proofErr w:type="spellEnd"/>
            <w:r w:rsidRPr="00294231">
              <w:rPr>
                <w:rFonts w:ascii="Arial Narrow" w:eastAsia="Arial" w:hAnsi="Arial Narrow" w:cs="Arial"/>
                <w:b/>
              </w:rPr>
              <w:t xml:space="preserve"> </w:t>
            </w:r>
            <w:r>
              <w:rPr>
                <w:rFonts w:ascii="Arial Narrow" w:eastAsia="Arial" w:hAnsi="Arial Narrow" w:cs="Arial"/>
                <w:b/>
              </w:rPr>
              <w:t>2</w:t>
            </w:r>
          </w:p>
          <w:p w14:paraId="184E3620" w14:textId="749DC6CD" w:rsidR="00976DB8" w:rsidRPr="00E919B2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 xml:space="preserve">Year </w:t>
            </w:r>
            <w:r>
              <w:rPr>
                <w:rFonts w:ascii="Arial Narrow" w:eastAsia="Arial" w:hAnsi="Arial Narrow" w:cs="Arial"/>
                <w:bCs/>
                <w:i/>
                <w:iCs/>
              </w:rPr>
              <w:t>2</w:t>
            </w:r>
          </w:p>
        </w:tc>
      </w:tr>
      <w:tr w:rsidR="00976DB8" w:rsidRPr="00E919B2" w14:paraId="12955355" w14:textId="0B7F1CE1" w:rsidTr="00AF11A2">
        <w:trPr>
          <w:trHeight w:val="813"/>
        </w:trPr>
        <w:tc>
          <w:tcPr>
            <w:tcW w:w="3993" w:type="dxa"/>
          </w:tcPr>
          <w:p w14:paraId="337EDFC0" w14:textId="1DB783C4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 xml:space="preserve">Vote 11000 </w:t>
            </w:r>
          </w:p>
          <w:p w14:paraId="0E48F5E0" w14:textId="18F8FF43" w:rsidR="00976DB8" w:rsidRPr="001D0B15" w:rsidRDefault="00976DB8" w:rsidP="00F322A5">
            <w:pPr>
              <w:pStyle w:val="ListParagraph"/>
              <w:spacing w:before="1"/>
              <w:ind w:left="589"/>
              <w:rPr>
                <w:rFonts w:ascii="Arial Narrow" w:eastAsia="Arial" w:hAnsi="Arial Narrow" w:cs="Arial"/>
                <w:sz w:val="22"/>
                <w:szCs w:val="22"/>
              </w:rPr>
            </w:pPr>
            <w:proofErr w:type="spellStart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>Gaji</w:t>
            </w:r>
            <w:proofErr w:type="spellEnd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 xml:space="preserve"> </w:t>
            </w:r>
            <w:r w:rsidR="00294231" w:rsidRPr="001D0B15">
              <w:rPr>
                <w:rFonts w:ascii="Arial Narrow" w:eastAsia="Arial" w:hAnsi="Arial Narrow" w:cs="Arial"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>upahan</w:t>
            </w:r>
            <w:proofErr w:type="spellEnd"/>
          </w:p>
          <w:p w14:paraId="43D7FD37" w14:textId="07B25063" w:rsidR="00976DB8" w:rsidRPr="00E919B2" w:rsidRDefault="00976DB8" w:rsidP="00047CD7">
            <w:pPr>
              <w:pStyle w:val="ListParagraph"/>
              <w:spacing w:before="1"/>
              <w:ind w:left="589"/>
              <w:rPr>
                <w:rFonts w:ascii="Arial Narrow" w:eastAsia="Arial" w:hAnsi="Arial Narrow" w:cs="Arial"/>
              </w:rPr>
            </w:pP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Salary </w:t>
            </w:r>
            <w:r w:rsidR="00294231"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wages</w:t>
            </w:r>
          </w:p>
        </w:tc>
        <w:tc>
          <w:tcPr>
            <w:tcW w:w="2723" w:type="dxa"/>
          </w:tcPr>
          <w:p w14:paraId="501A0DEE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2683A082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2997161C" w14:textId="22B15A9E" w:rsidTr="00AF11A2">
        <w:trPr>
          <w:trHeight w:val="727"/>
        </w:trPr>
        <w:tc>
          <w:tcPr>
            <w:tcW w:w="3993" w:type="dxa"/>
          </w:tcPr>
          <w:p w14:paraId="05AA9EA0" w14:textId="2446BC43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1000</w:t>
            </w:r>
          </w:p>
          <w:p w14:paraId="2DF1946B" w14:textId="5AE6BDEB" w:rsidR="00976DB8" w:rsidRPr="001D0B15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iCs/>
                <w:sz w:val="22"/>
                <w:szCs w:val="22"/>
              </w:rPr>
            </w:pP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Tuntutan</w:t>
            </w:r>
            <w:proofErr w:type="spellEnd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perjalanan</w:t>
            </w:r>
            <w:proofErr w:type="spellEnd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DE0F47"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pengangkutan</w:t>
            </w:r>
            <w:proofErr w:type="spellEnd"/>
          </w:p>
          <w:p w14:paraId="07774688" w14:textId="5C06414B" w:rsidR="00047CD7" w:rsidRDefault="00976DB8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</w:rPr>
            </w:pP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Travelling expenses </w:t>
            </w:r>
            <w:r w:rsidR="00DE0F47"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transportation</w:t>
            </w:r>
          </w:p>
          <w:p w14:paraId="32367887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="00976DB8"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>Butiran &amp; Justifikasi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 </w:t>
            </w:r>
          </w:p>
          <w:p w14:paraId="7CACAC31" w14:textId="0E66B4CC" w:rsidR="00047CD7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976DB8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0756D78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08EE2C81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310D7B66" w14:textId="342E00D2" w:rsidTr="00AF11A2">
        <w:trPr>
          <w:trHeight w:val="574"/>
        </w:trPr>
        <w:tc>
          <w:tcPr>
            <w:tcW w:w="3993" w:type="dxa"/>
          </w:tcPr>
          <w:p w14:paraId="2437EF43" w14:textId="3027BDC4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4000</w:t>
            </w:r>
          </w:p>
          <w:p w14:paraId="01050E34" w14:textId="77777777" w:rsidR="00010E40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iCs/>
                <w:sz w:val="22"/>
                <w:szCs w:val="22"/>
              </w:rPr>
            </w:pPr>
            <w:proofErr w:type="spellStart"/>
            <w:r w:rsidRPr="00010E40">
              <w:rPr>
                <w:rFonts w:ascii="Arial Narrow" w:eastAsia="Arial" w:hAnsi="Arial Narrow" w:cs="Arial"/>
                <w:iCs/>
                <w:sz w:val="22"/>
                <w:szCs w:val="22"/>
              </w:rPr>
              <w:t>Sewaan</w:t>
            </w:r>
            <w:proofErr w:type="spellEnd"/>
          </w:p>
          <w:p w14:paraId="1E24ED46" w14:textId="619DE272" w:rsidR="00976DB8" w:rsidRPr="00010E40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sz w:val="22"/>
                <w:szCs w:val="22"/>
              </w:rPr>
            </w:pPr>
            <w:r w:rsidRPr="00010E40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Rental</w:t>
            </w:r>
          </w:p>
          <w:p w14:paraId="0B44E33E" w14:textId="77777777" w:rsidR="00971BBA" w:rsidRDefault="00047CD7" w:rsidP="00010E40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09AF596B" w14:textId="54784777" w:rsidR="00976DB8" w:rsidRPr="00010E40" w:rsidRDefault="00807B05" w:rsidP="00010E40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2706202F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63E2355B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5552DF9D" w14:textId="7825BF51" w:rsidTr="00AF11A2">
        <w:trPr>
          <w:trHeight w:val="712"/>
        </w:trPr>
        <w:tc>
          <w:tcPr>
            <w:tcW w:w="3993" w:type="dxa"/>
          </w:tcPr>
          <w:p w14:paraId="6D43C71A" w14:textId="77F34718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</w:t>
            </w:r>
            <w:r w:rsidR="00047CD7">
              <w:rPr>
                <w:rFonts w:ascii="Arial Narrow" w:eastAsia="Arial" w:hAnsi="Arial Narrow" w:cs="Arial"/>
                <w:b/>
              </w:rPr>
              <w:t>6</w:t>
            </w:r>
            <w:r w:rsidRPr="00E919B2">
              <w:rPr>
                <w:rFonts w:ascii="Arial Narrow" w:eastAsia="Arial" w:hAnsi="Arial Narrow" w:cs="Arial"/>
                <w:b/>
              </w:rPr>
              <w:t xml:space="preserve">000 </w:t>
            </w:r>
          </w:p>
          <w:p w14:paraId="425055C7" w14:textId="0C7138F1" w:rsidR="00976DB8" w:rsidRPr="009A774C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ekal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ah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mentah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DE0F47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ah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9A774C">
              <w:rPr>
                <w:rFonts w:ascii="Arial Narrow" w:eastAsia="Arial" w:hAnsi="Arial Narrow" w:cs="Arial"/>
                <w:iCs/>
                <w:sz w:val="22"/>
                <w:szCs w:val="22"/>
              </w:rPr>
              <w:br/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untuk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penyenggara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8142AC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pembaik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*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termasuk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vot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27000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. </w:t>
            </w:r>
            <w:r w:rsidR="00D9775F">
              <w:rPr>
                <w:rFonts w:ascii="Arial Narrow" w:eastAsia="Arial" w:hAnsi="Arial Narrow" w:cs="Arial"/>
                <w:i/>
                <w:sz w:val="22"/>
                <w:szCs w:val="22"/>
              </w:rPr>
              <w:br/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Research materials </w:t>
            </w:r>
            <w:r w:rsidR="00971BBA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materials for repair </w:t>
            </w:r>
            <w:r w:rsidR="00971BBA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maintenance *including vote 27000</w:t>
            </w:r>
          </w:p>
          <w:p w14:paraId="4E982C37" w14:textId="77777777" w:rsidR="00971BBA" w:rsidRDefault="00047CD7" w:rsidP="008756E1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5C3A227C" w14:textId="1AA53ABD" w:rsidR="009A774C" w:rsidRPr="00C754F5" w:rsidRDefault="00807B05" w:rsidP="008756E1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3D49DA92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5B298FC5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54531ABC" w14:textId="647D5075" w:rsidTr="00AF11A2">
        <w:trPr>
          <w:trHeight w:val="761"/>
        </w:trPr>
        <w:tc>
          <w:tcPr>
            <w:tcW w:w="3993" w:type="dxa"/>
          </w:tcPr>
          <w:p w14:paraId="67597C4C" w14:textId="74762E48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spacing w:before="57"/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8000</w:t>
            </w:r>
          </w:p>
          <w:p w14:paraId="7A6787B2" w14:textId="2CB5610C" w:rsidR="00047CD7" w:rsidRPr="00047CD7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bCs/>
                <w:i/>
              </w:rPr>
            </w:pP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Penyelenggaraan </w:t>
            </w:r>
            <w:r w:rsidR="00DE0F4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 pembaikan kecil</w:t>
            </w:r>
          </w:p>
          <w:p w14:paraId="6F026FE2" w14:textId="09A8F6FE" w:rsidR="00976DB8" w:rsidRDefault="00976DB8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r w:rsidRPr="00047CD7">
              <w:rPr>
                <w:rFonts w:ascii="Arial Narrow" w:eastAsia="Arial" w:hAnsi="Arial Narrow" w:cs="Arial"/>
                <w:i/>
                <w:sz w:val="22"/>
                <w:szCs w:val="22"/>
              </w:rPr>
              <w:t>Maintenance and minor repair services</w:t>
            </w:r>
          </w:p>
          <w:p w14:paraId="78DF46CC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4B8B301B" w14:textId="41B6B6DB" w:rsidR="00976DB8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35C1512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368474D1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3D8DE6A3" w14:textId="12824760" w:rsidTr="00AF11A2">
        <w:trPr>
          <w:trHeight w:val="793"/>
        </w:trPr>
        <w:tc>
          <w:tcPr>
            <w:tcW w:w="3993" w:type="dxa"/>
          </w:tcPr>
          <w:p w14:paraId="133588C6" w14:textId="371AD405" w:rsidR="00976DB8" w:rsidRPr="00047CD7" w:rsidRDefault="00976DB8" w:rsidP="00F322A5">
            <w:pPr>
              <w:pStyle w:val="ListParagraph"/>
              <w:numPr>
                <w:ilvl w:val="0"/>
                <w:numId w:val="9"/>
              </w:numPr>
              <w:spacing w:before="14"/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9000</w:t>
            </w:r>
          </w:p>
          <w:p w14:paraId="1B44871B" w14:textId="58717418" w:rsidR="00047CD7" w:rsidRPr="00047CD7" w:rsidRDefault="00047CD7" w:rsidP="00047CD7">
            <w:pPr>
              <w:pStyle w:val="ListParagraph"/>
              <w:spacing w:before="14"/>
              <w:ind w:left="589"/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</w:pP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Perkhidmatan profesional </w:t>
            </w:r>
            <w:r w:rsidR="008142AC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 lain-lain</w:t>
            </w:r>
          </w:p>
          <w:p w14:paraId="07CCCBAE" w14:textId="12D56882" w:rsidR="00976DB8" w:rsidRPr="00047CD7" w:rsidRDefault="00976DB8" w:rsidP="00047CD7">
            <w:pPr>
              <w:pStyle w:val="ListParagraph"/>
              <w:ind w:left="589"/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</w:pPr>
            <w:r w:rsidRPr="00047CD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 xml:space="preserve">Professional services </w:t>
            </w:r>
            <w:r w:rsidR="00DE0F4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 xml:space="preserve"> other services</w:t>
            </w:r>
          </w:p>
          <w:p w14:paraId="28681D4F" w14:textId="77777777" w:rsidR="00971BBA" w:rsidRDefault="00047CD7" w:rsidP="008756E1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011A794D" w14:textId="080509F2" w:rsidR="00B90FCF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6FAC3C30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2AF8F25C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53AB8861" w14:textId="2B768E03" w:rsidTr="00AF11A2">
        <w:trPr>
          <w:trHeight w:val="702"/>
        </w:trPr>
        <w:tc>
          <w:tcPr>
            <w:tcW w:w="3993" w:type="dxa"/>
          </w:tcPr>
          <w:p w14:paraId="07D5E17F" w14:textId="7CB7A3F6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 xml:space="preserve">Vote 35000 </w:t>
            </w:r>
          </w:p>
          <w:p w14:paraId="3338764A" w14:textId="756A1B8C" w:rsidR="00976DB8" w:rsidRPr="00DE0F47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proofErr w:type="spellStart"/>
            <w:r w:rsidRPr="00DE0F47">
              <w:rPr>
                <w:rFonts w:ascii="Arial Narrow" w:hAnsi="Arial Narrow"/>
                <w:sz w:val="22"/>
                <w:szCs w:val="22"/>
              </w:rPr>
              <w:t>Peralatan</w:t>
            </w:r>
            <w:proofErr w:type="spellEnd"/>
            <w:r w:rsidRPr="00DE0F47">
              <w:rPr>
                <w:rFonts w:ascii="Arial Narrow" w:hAnsi="Arial Narrow"/>
                <w:sz w:val="22"/>
                <w:szCs w:val="22"/>
              </w:rPr>
              <w:t xml:space="preserve"> dan </w:t>
            </w:r>
            <w:proofErr w:type="spellStart"/>
            <w:r w:rsidRPr="00DE0F47">
              <w:rPr>
                <w:rFonts w:ascii="Arial Narrow" w:hAnsi="Arial Narrow"/>
                <w:sz w:val="22"/>
                <w:szCs w:val="22"/>
              </w:rPr>
              <w:t>aksesori</w:t>
            </w:r>
            <w:proofErr w:type="spellEnd"/>
            <w:r w:rsidRPr="00DE0F47">
              <w:rPr>
                <w:rFonts w:ascii="Arial Narrow" w:eastAsia="Arial" w:hAnsi="Arial Narrow" w:cs="Arial"/>
                <w:i/>
                <w:sz w:val="22"/>
                <w:szCs w:val="22"/>
              </w:rPr>
              <w:br/>
            </w:r>
            <w:r w:rsidR="00976DB8" w:rsidRPr="00DE0F47">
              <w:rPr>
                <w:rFonts w:ascii="Arial Narrow" w:eastAsia="Arial" w:hAnsi="Arial Narrow" w:cs="Arial"/>
                <w:i/>
                <w:sz w:val="22"/>
                <w:szCs w:val="22"/>
              </w:rPr>
              <w:t>Equipment and accessories</w:t>
            </w:r>
          </w:p>
          <w:p w14:paraId="0FF60809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181ED4B8" w14:textId="7DE31A92" w:rsidR="00976DB8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71D35688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7E32D3B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5AAA84AE" w14:textId="7EF11062" w:rsidTr="00AF11A2">
        <w:trPr>
          <w:trHeight w:val="478"/>
        </w:trPr>
        <w:tc>
          <w:tcPr>
            <w:tcW w:w="3993" w:type="dxa"/>
          </w:tcPr>
          <w:p w14:paraId="132C936D" w14:textId="44AC163F" w:rsidR="00294231" w:rsidRPr="00B544D3" w:rsidRDefault="00294231" w:rsidP="00294231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lang w:val="sv-SE"/>
              </w:rPr>
            </w:pPr>
            <w:r w:rsidRPr="00B544D3">
              <w:rPr>
                <w:rFonts w:ascii="Arial Narrow" w:hAnsi="Arial Narrow" w:cs="Arial"/>
                <w:b/>
                <w:lang w:val="sv-SE"/>
              </w:rPr>
              <w:t>Bajet tahunan yang dicadangkan</w:t>
            </w:r>
          </w:p>
          <w:p w14:paraId="769BDD82" w14:textId="24D2D94A" w:rsidR="00294231" w:rsidRPr="00294231" w:rsidRDefault="00294231" w:rsidP="00294231">
            <w:pPr>
              <w:spacing w:after="0" w:line="240" w:lineRule="auto"/>
              <w:ind w:left="106"/>
              <w:jc w:val="center"/>
              <w:rPr>
                <w:rFonts w:ascii="Arial Narrow" w:hAnsi="Arial Narrow" w:cs="Arial"/>
                <w:i/>
                <w:lang w:val="sv-SE"/>
              </w:rPr>
            </w:pPr>
            <w:r w:rsidRPr="00B544D3">
              <w:rPr>
                <w:rFonts w:ascii="Arial Narrow" w:hAnsi="Arial Narrow" w:cs="Arial"/>
                <w:i/>
                <w:lang w:val="sv-SE"/>
              </w:rPr>
              <w:t>Proposed annual budget</w:t>
            </w:r>
          </w:p>
        </w:tc>
        <w:tc>
          <w:tcPr>
            <w:tcW w:w="2723" w:type="dxa"/>
          </w:tcPr>
          <w:p w14:paraId="66E2DD2E" w14:textId="77777777" w:rsidR="00976DB8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  <w:p w14:paraId="548DB01F" w14:textId="2162D06E" w:rsidR="00294231" w:rsidRPr="00E919B2" w:rsidRDefault="00294231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010E7804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294231" w:rsidRPr="00E919B2" w14:paraId="07732D22" w14:textId="231EE109" w:rsidTr="00AF11A2">
        <w:trPr>
          <w:trHeight w:val="698"/>
        </w:trPr>
        <w:tc>
          <w:tcPr>
            <w:tcW w:w="3993" w:type="dxa"/>
            <w:shd w:val="clear" w:color="auto" w:fill="F2F2F2" w:themeFill="background1" w:themeFillShade="F2"/>
          </w:tcPr>
          <w:p w14:paraId="5923C5AD" w14:textId="242F0116" w:rsidR="00294231" w:rsidRPr="00E919B2" w:rsidRDefault="00294231" w:rsidP="00294231">
            <w:pPr>
              <w:spacing w:before="2" w:after="0" w:line="240" w:lineRule="auto"/>
              <w:ind w:left="106"/>
              <w:jc w:val="center"/>
              <w:rPr>
                <w:rFonts w:ascii="Arial Narrow" w:eastAsia="Arial" w:hAnsi="Arial Narrow" w:cs="Arial"/>
                <w:b/>
                <w:i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 xml:space="preserve">JUMLAH </w:t>
            </w:r>
            <w:r>
              <w:rPr>
                <w:rFonts w:ascii="Arial Narrow" w:eastAsia="Arial" w:hAnsi="Arial Narrow" w:cs="Arial"/>
                <w:b/>
                <w:i/>
              </w:rPr>
              <w:t>KESELURUHAN</w:t>
            </w:r>
          </w:p>
          <w:p w14:paraId="4F491ACC" w14:textId="33F1AA6C" w:rsidR="00294231" w:rsidRPr="00E919B2" w:rsidRDefault="00294231" w:rsidP="00294231">
            <w:pPr>
              <w:spacing w:before="2" w:after="0" w:line="240" w:lineRule="auto"/>
              <w:ind w:left="106"/>
              <w:jc w:val="center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>TOTAL AMOUNT</w:t>
            </w:r>
          </w:p>
        </w:tc>
        <w:tc>
          <w:tcPr>
            <w:tcW w:w="5528" w:type="dxa"/>
            <w:gridSpan w:val="2"/>
            <w:shd w:val="clear" w:color="auto" w:fill="F2F2F2" w:themeFill="background1" w:themeFillShade="F2"/>
          </w:tcPr>
          <w:p w14:paraId="09C8FA36" w14:textId="77777777" w:rsidR="00294231" w:rsidRPr="00E919B2" w:rsidRDefault="00294231" w:rsidP="00B95B57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72ABD6DB" w14:textId="77777777" w:rsidR="00294231" w:rsidRPr="00E919B2" w:rsidRDefault="00294231" w:rsidP="00B95B57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</w:tr>
      <w:tr w:rsidR="00AF11A2" w:rsidRPr="00E919B2" w14:paraId="4F0045AF" w14:textId="77777777" w:rsidTr="00B90FCF">
        <w:tblPrEx>
          <w:tblLook w:val="04A0" w:firstRow="1" w:lastRow="0" w:firstColumn="1" w:lastColumn="0" w:noHBand="0" w:noVBand="1"/>
        </w:tblPrEx>
        <w:trPr>
          <w:trHeight w:val="380"/>
        </w:trPr>
        <w:tc>
          <w:tcPr>
            <w:tcW w:w="9521" w:type="dxa"/>
            <w:gridSpan w:val="3"/>
          </w:tcPr>
          <w:p w14:paraId="4235AF53" w14:textId="77777777" w:rsidR="00AF11A2" w:rsidRPr="00B90FCF" w:rsidRDefault="00AF11A2" w:rsidP="00294231">
            <w:pPr>
              <w:spacing w:before="1" w:after="0" w:line="240" w:lineRule="auto"/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</w:pP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*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Sila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rujuk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panduan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geran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ini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bagi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maklumat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lanjut</w:t>
            </w:r>
            <w:proofErr w:type="spellEnd"/>
          </w:p>
          <w:p w14:paraId="0862BD2E" w14:textId="2FB7D3FB" w:rsidR="00AF11A2" w:rsidRPr="00E919B2" w:rsidRDefault="00AF11A2" w:rsidP="00AA36D9">
            <w:pPr>
              <w:spacing w:before="1" w:after="0" w:line="240" w:lineRule="auto"/>
              <w:rPr>
                <w:rFonts w:ascii="Arial Narrow" w:eastAsia="Arial" w:hAnsi="Arial Narrow" w:cs="Arial"/>
                <w:b/>
                <w:i/>
              </w:rPr>
            </w:pP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 Please refer to </w:t>
            </w:r>
            <w:r w:rsidR="00971BBA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the grant </w:t>
            </w: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guidelines for more information</w:t>
            </w:r>
          </w:p>
        </w:tc>
      </w:tr>
    </w:tbl>
    <w:p w14:paraId="2EC76B39" w14:textId="1D59C115" w:rsidR="00B143E0" w:rsidRDefault="00B143E0">
      <w:pPr>
        <w:spacing w:after="0" w:line="240" w:lineRule="auto"/>
        <w:rPr>
          <w:rFonts w:ascii="Arial" w:eastAsia="Book Antiqua" w:hAnsi="Arial" w:cs="Arial"/>
          <w:u w:val="single"/>
        </w:rPr>
      </w:pPr>
    </w:p>
    <w:tbl>
      <w:tblPr>
        <w:tblW w:w="9497" w:type="dxa"/>
        <w:tblInd w:w="137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1E0" w:firstRow="1" w:lastRow="1" w:firstColumn="1" w:lastColumn="1" w:noHBand="0" w:noVBand="0"/>
      </w:tblPr>
      <w:tblGrid>
        <w:gridCol w:w="9497"/>
      </w:tblGrid>
      <w:tr w:rsidR="00F935BA" w:rsidRPr="00B544D3" w14:paraId="6C1A33C6" w14:textId="77777777" w:rsidTr="00AF11A2">
        <w:trPr>
          <w:trHeight w:val="305"/>
        </w:trPr>
        <w:tc>
          <w:tcPr>
            <w:tcW w:w="9497" w:type="dxa"/>
            <w:shd w:val="clear" w:color="auto" w:fill="F2F2F2" w:themeFill="background1" w:themeFillShade="F2"/>
            <w:vAlign w:val="center"/>
          </w:tcPr>
          <w:p w14:paraId="5C66BAD4" w14:textId="12B83BC2" w:rsidR="00F935BA" w:rsidRPr="00B544D3" w:rsidRDefault="00EB4E7C" w:rsidP="00F902C3">
            <w:pPr>
              <w:jc w:val="center"/>
              <w:rPr>
                <w:rFonts w:ascii="Arial Narrow" w:hAnsi="Arial Narrow" w:cs="Arial"/>
                <w:b/>
                <w:lang w:val="ms-MY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E. 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SASARAN </w:t>
            </w:r>
            <w:proofErr w:type="gramStart"/>
            <w:r w:rsidR="001118A3">
              <w:rPr>
                <w:rFonts w:ascii="Arial Narrow" w:eastAsia="Book Antiqua" w:hAnsi="Arial Narrow" w:cs="Arial"/>
                <w:b/>
              </w:rPr>
              <w:t xml:space="preserve">PENGKOMERSILAN  </w:t>
            </w:r>
            <w:r w:rsidR="001118A3" w:rsidRPr="001118A3">
              <w:rPr>
                <w:rFonts w:ascii="Arial Narrow" w:eastAsia="Book Antiqua" w:hAnsi="Arial Narrow" w:cs="Arial"/>
                <w:bCs/>
                <w:i/>
                <w:iCs/>
              </w:rPr>
              <w:t>COMMERCIALIZATION</w:t>
            </w:r>
            <w:proofErr w:type="gramEnd"/>
            <w:r w:rsidR="001118A3" w:rsidRPr="001118A3">
              <w:rPr>
                <w:rFonts w:ascii="Arial Narrow" w:eastAsia="Book Antiqua" w:hAnsi="Arial Narrow" w:cs="Arial"/>
                <w:bCs/>
                <w:i/>
                <w:iCs/>
              </w:rPr>
              <w:t xml:space="preserve"> GOAL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  </w:t>
            </w:r>
            <w:r w:rsidR="001118A3" w:rsidRPr="00E919B2">
              <w:rPr>
                <w:rFonts w:ascii="Arial Narrow" w:eastAsia="Book Antiqua" w:hAnsi="Arial Narrow" w:cs="Arial"/>
                <w:b/>
              </w:rPr>
              <w:t xml:space="preserve"> 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 </w:t>
            </w:r>
          </w:p>
        </w:tc>
      </w:tr>
      <w:tr w:rsidR="00F935BA" w:rsidRPr="00B544D3" w14:paraId="71FF5FA7" w14:textId="77777777" w:rsidTr="00AF11A2">
        <w:trPr>
          <w:trHeight w:val="305"/>
        </w:trPr>
        <w:tc>
          <w:tcPr>
            <w:tcW w:w="9497" w:type="dxa"/>
            <w:shd w:val="clear" w:color="auto" w:fill="FFFFFF" w:themeFill="background1"/>
            <w:vAlign w:val="center"/>
          </w:tcPr>
          <w:p w14:paraId="515185A6" w14:textId="0CF07BA6" w:rsidR="00EB4E7C" w:rsidRPr="00E56B44" w:rsidRDefault="001118A3" w:rsidP="00EB4E7C">
            <w:pPr>
              <w:spacing w:after="0" w:line="240" w:lineRule="auto"/>
              <w:rPr>
                <w:rFonts w:ascii="Arial Narrow" w:eastAsia="Book Antiqua" w:hAnsi="Arial Narrow" w:cs="Arial"/>
              </w:rPr>
            </w:pPr>
            <w:proofErr w:type="spellStart"/>
            <w:r>
              <w:rPr>
                <w:rFonts w:ascii="Arial Narrow" w:eastAsia="Book Antiqua" w:hAnsi="Arial Narrow" w:cs="Arial"/>
              </w:rPr>
              <w:t>Apakah</w:t>
            </w:r>
            <w:proofErr w:type="spellEnd"/>
            <w:r>
              <w:rPr>
                <w:rFonts w:ascii="Arial Narrow" w:eastAsia="Book Antiqua" w:hAnsi="Arial Narrow" w:cs="Arial"/>
              </w:rPr>
              <w:t xml:space="preserve"> </w:t>
            </w:r>
            <w:r w:rsidR="001E5333" w:rsidRPr="001E5333">
              <w:rPr>
                <w:rFonts w:ascii="Arial Narrow" w:eastAsia="Book Antiqua" w:hAnsi="Arial Narrow" w:cs="Arial"/>
              </w:rPr>
              <w:t xml:space="preserve">yang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diperlukan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oleh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inovasi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anda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untuk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terus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maju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04059">
              <w:rPr>
                <w:rFonts w:ascii="Arial Narrow" w:eastAsia="Book Antiqua" w:hAnsi="Arial Narrow" w:cs="Arial"/>
              </w:rPr>
              <w:t>ke</w:t>
            </w:r>
            <w:proofErr w:type="spellEnd"/>
            <w:r w:rsidR="0070405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proofErr w:type="gramStart"/>
            <w:r w:rsidR="00704059">
              <w:rPr>
                <w:rFonts w:ascii="Arial Narrow" w:eastAsia="Book Antiqua" w:hAnsi="Arial Narrow" w:cs="Arial"/>
              </w:rPr>
              <w:t>arah</w:t>
            </w:r>
            <w:proofErr w:type="spellEnd"/>
            <w:r w:rsidR="00704059">
              <w:rPr>
                <w:rFonts w:ascii="Arial Narrow" w:eastAsia="Book Antiqua" w:hAnsi="Arial Narrow" w:cs="Arial"/>
              </w:rPr>
              <w:t xml:space="preserve">  </w:t>
            </w:r>
            <w:proofErr w:type="spellStart"/>
            <w:r w:rsidR="00704059">
              <w:rPr>
                <w:rFonts w:ascii="Arial Narrow" w:eastAsia="Book Antiqua" w:hAnsi="Arial Narrow" w:cs="Arial"/>
              </w:rPr>
              <w:t>matlamat</w:t>
            </w:r>
            <w:proofErr w:type="spellEnd"/>
            <w:proofErr w:type="gramEnd"/>
            <w:r w:rsidR="0070405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pengkomersilan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>?</w:t>
            </w:r>
          </w:p>
          <w:p w14:paraId="4C795E5A" w14:textId="40D93B3F" w:rsidR="00F935BA" w:rsidRPr="001118A3" w:rsidRDefault="00F935BA" w:rsidP="00EB4E7C">
            <w:pPr>
              <w:spacing w:after="0" w:line="240" w:lineRule="auto"/>
              <w:rPr>
                <w:rFonts w:ascii="Arial Narrow" w:eastAsia="Book Antiqua" w:hAnsi="Arial Narrow" w:cs="Arial"/>
                <w:i/>
                <w:iCs/>
              </w:rPr>
            </w:pPr>
            <w:r w:rsidRPr="001118A3">
              <w:rPr>
                <w:rFonts w:ascii="Arial Narrow" w:eastAsia="Book Antiqua" w:hAnsi="Arial Narrow" w:cs="Arial"/>
                <w:i/>
                <w:iCs/>
              </w:rPr>
              <w:t>What does your innovation currently need to move forward with your commercialization goal?</w:t>
            </w:r>
          </w:p>
          <w:p w14:paraId="2AEA920E" w14:textId="41C43F1A" w:rsidR="00EB4E7C" w:rsidRPr="00E56B44" w:rsidRDefault="00EB4E7C" w:rsidP="00EB4E7C">
            <w:pPr>
              <w:spacing w:after="0" w:line="240" w:lineRule="auto"/>
              <w:rPr>
                <w:rFonts w:ascii="Arial Narrow" w:eastAsia="Book Antiqua" w:hAnsi="Arial Narrow" w:cs="Arial"/>
              </w:rPr>
            </w:pPr>
          </w:p>
          <w:p w14:paraId="24A02003" w14:textId="1BA025BC" w:rsidR="00F935BA" w:rsidRPr="00971BBA" w:rsidRDefault="006F7AFF" w:rsidP="00971B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hidden="0" allowOverlap="1" wp14:anchorId="41F7458D" wp14:editId="0D912CD6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5715</wp:posOffset>
                      </wp:positionV>
                      <wp:extent cx="254635" cy="135255"/>
                      <wp:effectExtent l="0" t="0" r="12065" b="1714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3D2171" id="Rectangle 6" o:spid="_x0000_s1026" style="position:absolute;margin-left:360.25pt;margin-top:.45pt;width:20.05pt;height:10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hidden="0" allowOverlap="1" wp14:anchorId="570A249C" wp14:editId="07E244A8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202565</wp:posOffset>
                      </wp:positionV>
                      <wp:extent cx="254635" cy="135255"/>
                      <wp:effectExtent l="0" t="0" r="12065" b="1714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DE7FD2" id="Rectangle 8" o:spid="_x0000_s1026" style="position:absolute;margin-left:360.25pt;margin-top:15.95pt;width:20.05pt;height:10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hidden="0" allowOverlap="1" wp14:anchorId="0B15FF3C" wp14:editId="59649BE2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393065</wp:posOffset>
                      </wp:positionV>
                      <wp:extent cx="254635" cy="135255"/>
                      <wp:effectExtent l="0" t="0" r="12065" b="1714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8F86F3" id="Rectangle 9" o:spid="_x0000_s1026" style="position:absolute;margin-left:360.25pt;margin-top:30.95pt;width:20.05pt;height:10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hidden="0" allowOverlap="1" wp14:anchorId="5D36EE0E" wp14:editId="56E706D3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593725</wp:posOffset>
                      </wp:positionV>
                      <wp:extent cx="254635" cy="135255"/>
                      <wp:effectExtent l="0" t="0" r="12065" b="1714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17FCF2" id="Rectangle 10" o:spid="_x0000_s1026" style="position:absolute;margin-left:360.25pt;margin-top:46.75pt;width:20.05pt;height:10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hidden="0" allowOverlap="1" wp14:anchorId="4A49E022" wp14:editId="69D45B1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1314450</wp:posOffset>
                      </wp:positionV>
                      <wp:extent cx="254635" cy="135255"/>
                      <wp:effectExtent l="0" t="0" r="12065" b="1714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E454F" id="Rectangle 20" o:spid="_x0000_s1026" style="position:absolute;margin-left:360.75pt;margin-top:103.5pt;width:20.05pt;height:10.6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hidden="0" allowOverlap="1" wp14:anchorId="1859DCEF" wp14:editId="2FFA18E9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1123950</wp:posOffset>
                      </wp:positionV>
                      <wp:extent cx="254635" cy="135255"/>
                      <wp:effectExtent l="0" t="0" r="12065" b="1714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CEBAFE" id="Rectangle 19" o:spid="_x0000_s1026" style="position:absolute;margin-left:360.75pt;margin-top:88.5pt;width:20.05pt;height:10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hidden="0" allowOverlap="1" wp14:anchorId="191E9350" wp14:editId="1C4F5FF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951865</wp:posOffset>
                      </wp:positionV>
                      <wp:extent cx="254635" cy="135255"/>
                      <wp:effectExtent l="0" t="0" r="12065" b="1714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FB8D2" id="Rectangle 18" o:spid="_x0000_s1026" style="position:absolute;margin-left:360.75pt;margin-top:74.95pt;width:20.05pt;height:1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hidden="0" allowOverlap="1" wp14:anchorId="7BF8C8DF" wp14:editId="714CD3F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774065</wp:posOffset>
                      </wp:positionV>
                      <wp:extent cx="254635" cy="135255"/>
                      <wp:effectExtent l="0" t="0" r="12065" b="1714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812D67" id="Rectangle 17" o:spid="_x0000_s1026" style="position:absolute;margin-left:360.75pt;margin-top:60.95pt;width:20.05pt;height:10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"/>
                  </w:pict>
                </mc:Fallback>
              </mc:AlternateContent>
            </w:r>
            <w:r w:rsidR="00704059" w:rsidRPr="00971BBA">
              <w:rPr>
                <w:rFonts w:ascii="Arial Narrow" w:eastAsia="Book Antiqua" w:hAnsi="Arial Narrow" w:cs="Arial"/>
                <w:color w:val="000000"/>
              </w:rPr>
              <w:t xml:space="preserve">Pembangunan </w:t>
            </w:r>
            <w:proofErr w:type="spellStart"/>
            <w:r w:rsidR="00704059" w:rsidRPr="00971BBA">
              <w:rPr>
                <w:rFonts w:ascii="Arial Narrow" w:eastAsia="Book Antiqua" w:hAnsi="Arial Narrow" w:cs="Arial"/>
                <w:color w:val="000000"/>
              </w:rPr>
              <w:t>Protot</w:t>
            </w:r>
            <w:r w:rsidR="005737F8" w:rsidRPr="00971BBA">
              <w:rPr>
                <w:rFonts w:ascii="Arial Narrow" w:eastAsia="Book Antiqua" w:hAnsi="Arial Narrow" w:cs="Arial"/>
                <w:color w:val="000000"/>
              </w:rPr>
              <w:t>aip</w:t>
            </w:r>
            <w:proofErr w:type="spellEnd"/>
            <w:r w:rsidR="00704059" w:rsidRPr="00971BBA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Pr="00971BBA">
              <w:rPr>
                <w:rFonts w:ascii="Arial Narrow" w:eastAsia="Book Antiqua" w:hAnsi="Arial Narrow" w:cs="Arial"/>
                <w:color w:val="000000"/>
              </w:rPr>
              <w:t xml:space="preserve">  </w:t>
            </w:r>
            <w:r w:rsidR="00F935BA" w:rsidRPr="00971BBA">
              <w:rPr>
                <w:rFonts w:ascii="Arial Narrow" w:eastAsia="Book Antiqua" w:hAnsi="Arial Narrow" w:cs="Arial"/>
                <w:i/>
                <w:iCs/>
                <w:color w:val="000000"/>
              </w:rPr>
              <w:t>Prototype Development</w:t>
            </w:r>
          </w:p>
          <w:p w14:paraId="2DF8D8D9" w14:textId="1F882321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yempurna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roduk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Product Refinement</w:t>
            </w:r>
          </w:p>
          <w:p w14:paraId="3EA3DACB" w14:textId="44B87591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yelidik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Kolaboratif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deng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proofErr w:type="gramStart"/>
            <w:r w:rsidRPr="006F7AFF">
              <w:rPr>
                <w:rFonts w:ascii="Arial Narrow" w:eastAsia="Book Antiqua" w:hAnsi="Arial Narrow" w:cs="Arial"/>
                <w:color w:val="000000"/>
              </w:rPr>
              <w:t>Industri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llaborative</w:t>
            </w:r>
            <w:proofErr w:type="gramEnd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Research with Industry</w:t>
            </w:r>
          </w:p>
          <w:p w14:paraId="2F0D6F0B" w14:textId="73830793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Rak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Kongsi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untuk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gkomersil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Partners for </w:t>
            </w:r>
            <w:proofErr w:type="spellStart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mmercialisation</w:t>
            </w:r>
            <w:proofErr w:type="spellEnd"/>
          </w:p>
          <w:p w14:paraId="3169D5E9" w14:textId="480473A8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ingkat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/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gilang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Up Scaling / Manufacturing </w:t>
            </w:r>
          </w:p>
          <w:p w14:paraId="4440081D" w14:textId="04C692AF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mbiaya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untuk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proofErr w:type="gramStart"/>
            <w:r w:rsidRPr="006F7AFF">
              <w:rPr>
                <w:rFonts w:ascii="Arial Narrow" w:eastAsia="Book Antiqua" w:hAnsi="Arial Narrow" w:cs="Arial"/>
                <w:color w:val="000000"/>
              </w:rPr>
              <w:t>Pengkomersil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Funding</w:t>
            </w:r>
            <w:proofErr w:type="gramEnd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for </w:t>
            </w:r>
            <w:proofErr w:type="spellStart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mmercialisation</w:t>
            </w:r>
            <w:proofErr w:type="spellEnd"/>
          </w:p>
          <w:p w14:paraId="67840A6A" w14:textId="76BF36A5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>
              <w:rPr>
                <w:rFonts w:ascii="Arial Narrow" w:eastAsia="Book Antiqua" w:hAnsi="Arial Narrow" w:cs="Arial"/>
                <w:color w:val="000000"/>
              </w:rPr>
              <w:t>Pelesenan</w:t>
            </w:r>
            <w:proofErr w:type="spellEnd"/>
            <w:r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Licensing </w:t>
            </w:r>
          </w:p>
          <w:p w14:paraId="4F906218" w14:textId="5D169CBF" w:rsidR="00F935BA" w:rsidRPr="00E56B44" w:rsidRDefault="00704059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color w:val="000000"/>
              </w:rPr>
            </w:pPr>
            <w:r>
              <w:rPr>
                <w:rFonts w:ascii="Arial Narrow" w:eastAsia="Book Antiqua" w:hAnsi="Arial Narrow" w:cs="Arial"/>
                <w:color w:val="000000"/>
              </w:rPr>
              <w:t xml:space="preserve">Lian -lain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Others</w:t>
            </w:r>
          </w:p>
          <w:p w14:paraId="5BDA0372" w14:textId="0F81BB27" w:rsidR="00F935BA" w:rsidRPr="00E56B44" w:rsidRDefault="00F935BA" w:rsidP="00F93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rPr>
                <w:rFonts w:ascii="Arial Narrow" w:eastAsia="Book Antiqua" w:hAnsi="Arial Narrow" w:cs="Arial"/>
                <w:color w:val="000000"/>
              </w:rPr>
            </w:pPr>
            <w:r w:rsidRPr="00E56B44">
              <w:rPr>
                <w:rFonts w:ascii="Arial Narrow" w:eastAsia="Book Antiqua" w:hAnsi="Arial Narrow" w:cs="Arial"/>
                <w:color w:val="000000"/>
              </w:rPr>
              <w:t>Please Specify: _____________</w:t>
            </w:r>
            <w:r w:rsidR="00EB4E7C">
              <w:rPr>
                <w:rFonts w:ascii="Arial Narrow" w:eastAsia="Book Antiqua" w:hAnsi="Arial Narrow" w:cs="Arial"/>
                <w:color w:val="000000"/>
              </w:rPr>
              <w:t>_____________</w:t>
            </w:r>
            <w:r w:rsidRPr="00E56B44">
              <w:rPr>
                <w:rFonts w:ascii="Arial Narrow" w:eastAsia="Book Antiqua" w:hAnsi="Arial Narrow" w:cs="Arial"/>
                <w:color w:val="000000"/>
              </w:rPr>
              <w:t>______________</w:t>
            </w:r>
          </w:p>
          <w:p w14:paraId="1395B9A3" w14:textId="0E11CC5F" w:rsidR="00F935BA" w:rsidRPr="00F935BA" w:rsidRDefault="00F935BA" w:rsidP="00F93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rPr>
                <w:rFonts w:ascii="Arial" w:eastAsia="Book Antiqua" w:hAnsi="Arial" w:cs="Arial"/>
                <w:color w:val="000000"/>
              </w:rPr>
            </w:pPr>
          </w:p>
        </w:tc>
      </w:tr>
      <w:tr w:rsidR="00F902C3" w:rsidRPr="00B544D3" w14:paraId="760C1943" w14:textId="77777777" w:rsidTr="00AF11A2">
        <w:trPr>
          <w:trHeight w:val="495"/>
        </w:trPr>
        <w:tc>
          <w:tcPr>
            <w:tcW w:w="9497" w:type="dxa"/>
            <w:shd w:val="clear" w:color="auto" w:fill="F2F2F2" w:themeFill="background1" w:themeFillShade="F2"/>
            <w:vAlign w:val="center"/>
          </w:tcPr>
          <w:p w14:paraId="6DF89F81" w14:textId="3A446FB1" w:rsidR="00F902C3" w:rsidRPr="00B544D3" w:rsidRDefault="00EB4E7C" w:rsidP="00F935B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>
              <w:rPr>
                <w:rFonts w:ascii="Arial Narrow" w:hAnsi="Arial Narrow" w:cs="Arial"/>
                <w:b/>
                <w:lang w:val="ms-MY"/>
              </w:rPr>
              <w:t xml:space="preserve">F. </w:t>
            </w:r>
            <w:r w:rsidR="00F902C3" w:rsidRPr="00B544D3">
              <w:rPr>
                <w:rFonts w:ascii="Arial Narrow" w:hAnsi="Arial Narrow" w:cs="Arial"/>
                <w:b/>
                <w:lang w:val="ms-MY"/>
              </w:rPr>
              <w:t xml:space="preserve">AKUAN PEMOHON </w:t>
            </w:r>
            <w:r>
              <w:rPr>
                <w:rFonts w:ascii="Arial Narrow" w:hAnsi="Arial Narrow" w:cs="Arial"/>
                <w:b/>
                <w:lang w:val="ms-MY"/>
              </w:rPr>
              <w:t xml:space="preserve"> </w:t>
            </w:r>
            <w:r w:rsidR="00F902C3" w:rsidRPr="00B544D3">
              <w:rPr>
                <w:rFonts w:ascii="Arial Narrow" w:hAnsi="Arial Narrow" w:cs="Arial"/>
                <w:i/>
                <w:lang w:val="ms-MY"/>
              </w:rPr>
              <w:t>DECLARATION BY APPLICANT</w:t>
            </w:r>
          </w:p>
        </w:tc>
      </w:tr>
      <w:tr w:rsidR="00F902C3" w:rsidRPr="00B544D3" w14:paraId="406D14A1" w14:textId="77777777" w:rsidTr="00AF11A2">
        <w:trPr>
          <w:trHeight w:val="651"/>
        </w:trPr>
        <w:tc>
          <w:tcPr>
            <w:tcW w:w="9497" w:type="dxa"/>
            <w:shd w:val="clear" w:color="auto" w:fill="auto"/>
            <w:vAlign w:val="center"/>
          </w:tcPr>
          <w:p w14:paraId="644BEB03" w14:textId="77777777" w:rsidR="00F935BA" w:rsidRDefault="00F935BA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</w:p>
          <w:p w14:paraId="21307D6B" w14:textId="4A8ED345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b/>
                <w:i/>
                <w:iCs/>
                <w:lang w:val="ms-MY"/>
              </w:rPr>
              <w:t xml:space="preserve">Saya dengan ini mengaku bahawa: </w:t>
            </w:r>
          </w:p>
          <w:p w14:paraId="1A5EB23B" w14:textId="77777777" w:rsidR="00F935BA" w:rsidRPr="00B544D3" w:rsidRDefault="00F935BA" w:rsidP="00F935BA">
            <w:pPr>
              <w:spacing w:after="0" w:line="240" w:lineRule="auto"/>
              <w:rPr>
                <w:rFonts w:ascii="Arial Narrow" w:hAnsi="Arial Narrow" w:cs="Arial"/>
                <w:i/>
                <w:iCs/>
                <w:lang w:val="ms-MY"/>
              </w:rPr>
            </w:pPr>
          </w:p>
          <w:p w14:paraId="451A0ED1" w14:textId="033307E0" w:rsidR="00F902C3" w:rsidRDefault="00F902C3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  <w:r w:rsidRPr="00B544D3">
              <w:rPr>
                <w:rFonts w:ascii="Arial Narrow" w:hAnsi="Arial Narrow" w:cs="Arial"/>
                <w:b/>
                <w:iCs/>
                <w:lang w:val="ms-MY"/>
              </w:rPr>
              <w:t xml:space="preserve">Semua maklumat yang diberi adalah benar.  Penaja berhak menolak permohonan atau membatalkan </w:t>
            </w:r>
            <w:r w:rsidR="00EA6695">
              <w:rPr>
                <w:rFonts w:ascii="Arial Narrow" w:hAnsi="Arial Narrow" w:cs="Arial"/>
                <w:b/>
                <w:iCs/>
                <w:lang w:val="ms-MY"/>
              </w:rPr>
              <w:br/>
            </w:r>
            <w:r w:rsidRPr="00B544D3">
              <w:rPr>
                <w:rFonts w:ascii="Arial Narrow" w:hAnsi="Arial Narrow" w:cs="Arial"/>
                <w:b/>
                <w:iCs/>
                <w:lang w:val="ms-MY"/>
              </w:rPr>
              <w:t>tawaran pada bila-bila masa sekiranya keterangan yang dikemukakan adalah tidak benar.</w:t>
            </w:r>
          </w:p>
          <w:p w14:paraId="231F7823" w14:textId="71EEA918" w:rsidR="00F935BA" w:rsidRDefault="00F935BA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</w:p>
          <w:p w14:paraId="251D166A" w14:textId="77777777" w:rsidR="00971BBA" w:rsidRDefault="00971BBA" w:rsidP="00971BBA">
            <w:pPr>
              <w:spacing w:after="0" w:line="240" w:lineRule="auto"/>
              <w:rPr>
                <w:rFonts w:ascii="Arial Narrow" w:hAnsi="Arial Narrow" w:cs="Arial"/>
                <w:i/>
                <w:iCs/>
                <w:lang w:val="ms-MY"/>
              </w:rPr>
            </w:pPr>
            <w:r w:rsidRPr="00F935BA">
              <w:rPr>
                <w:rFonts w:ascii="Arial Narrow" w:hAnsi="Arial Narrow" w:cs="Arial"/>
                <w:i/>
                <w:iCs/>
                <w:lang w:val="ms-MY"/>
              </w:rPr>
              <w:t xml:space="preserve">I hereby all information given </w:t>
            </w:r>
          </w:p>
          <w:p w14:paraId="6BD9FF1E" w14:textId="77777777" w:rsidR="00971BBA" w:rsidRPr="00B544D3" w:rsidRDefault="00971BBA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</w:p>
          <w:p w14:paraId="13B74EA8" w14:textId="77777777" w:rsidR="00F902C3" w:rsidRPr="00B544D3" w:rsidRDefault="00F902C3" w:rsidP="00EA6695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iCs/>
                <w:lang w:val="ms-MY"/>
              </w:rPr>
              <w:t xml:space="preserve">All information stated herein is true. The funder has the right to reject or withdraw  the offer without prior notice if there is any inaccurate information given.  </w:t>
            </w:r>
          </w:p>
          <w:p w14:paraId="7FF48760" w14:textId="0950986E" w:rsidR="00F902C3" w:rsidRDefault="00F902C3" w:rsidP="00F935BA">
            <w:pPr>
              <w:spacing w:after="0" w:line="240" w:lineRule="auto"/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iCs/>
                <w:lang w:val="ms-MY"/>
              </w:rPr>
              <w:t xml:space="preserve">        </w:t>
            </w:r>
          </w:p>
          <w:p w14:paraId="2748E555" w14:textId="77777777" w:rsidR="000C59F9" w:rsidRPr="00B544D3" w:rsidRDefault="000C59F9" w:rsidP="00F935BA">
            <w:pPr>
              <w:spacing w:after="0" w:line="240" w:lineRule="auto"/>
              <w:jc w:val="both"/>
              <w:rPr>
                <w:rFonts w:ascii="Arial Narrow" w:hAnsi="Arial Narrow" w:cs="Arial"/>
                <w:b/>
                <w:i/>
                <w:lang w:val="ms-MY"/>
              </w:rPr>
            </w:pPr>
          </w:p>
          <w:p w14:paraId="62FA6F0D" w14:textId="626E9846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  <w:r w:rsidRPr="00B544D3">
              <w:rPr>
                <w:rFonts w:ascii="Arial Narrow" w:hAnsi="Arial Narrow" w:cs="Arial"/>
                <w:b/>
                <w:lang w:val="ms-MY"/>
              </w:rPr>
              <w:t>Tarikh :                                                            Tandatangan pemohon      ____________</w:t>
            </w:r>
            <w:r w:rsidR="00F935BA">
              <w:rPr>
                <w:rFonts w:ascii="Arial Narrow" w:hAnsi="Arial Narrow" w:cs="Arial"/>
                <w:b/>
                <w:lang w:val="ms-MY"/>
              </w:rPr>
              <w:t>_____</w:t>
            </w:r>
            <w:r w:rsidRPr="00B544D3">
              <w:rPr>
                <w:rFonts w:ascii="Arial Narrow" w:hAnsi="Arial Narrow" w:cs="Arial"/>
                <w:b/>
                <w:lang w:val="ms-MY"/>
              </w:rPr>
              <w:t xml:space="preserve">________                                         </w:t>
            </w:r>
          </w:p>
          <w:p w14:paraId="3C832542" w14:textId="045DE997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lang w:val="ms-MY"/>
              </w:rPr>
              <w:t>Date</w:t>
            </w:r>
            <w:r w:rsidR="00351FA1">
              <w:rPr>
                <w:rFonts w:ascii="Arial Narrow" w:hAnsi="Arial Narrow" w:cs="Arial"/>
                <w:i/>
                <w:lang w:val="ms-MY"/>
              </w:rPr>
              <w:t xml:space="preserve"> </w:t>
            </w:r>
            <w:r w:rsidRPr="00B544D3">
              <w:rPr>
                <w:rFonts w:ascii="Arial Narrow" w:hAnsi="Arial Narrow" w:cs="Arial"/>
                <w:i/>
                <w:lang w:val="ms-MY"/>
              </w:rPr>
              <w:t xml:space="preserve">                                                                     Applicant’s signatur</w:t>
            </w:r>
            <w:r w:rsidR="001A2778">
              <w:rPr>
                <w:rFonts w:ascii="Arial Narrow" w:hAnsi="Arial Narrow" w:cs="Arial"/>
                <w:i/>
                <w:lang w:val="ms-MY"/>
              </w:rPr>
              <w:t>e</w:t>
            </w:r>
            <w:r w:rsidRPr="00B544D3">
              <w:rPr>
                <w:rFonts w:ascii="Arial Narrow" w:hAnsi="Arial Narrow" w:cs="Arial"/>
                <w:b/>
                <w:lang w:val="ms-MY"/>
              </w:rPr>
              <w:t xml:space="preserve">                                                          </w:t>
            </w:r>
          </w:p>
          <w:p w14:paraId="7216C694" w14:textId="3476C5F5" w:rsidR="000C59F9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  <w:r w:rsidRPr="00B544D3">
              <w:rPr>
                <w:rFonts w:ascii="Arial Narrow" w:hAnsi="Arial Narrow" w:cs="Arial"/>
                <w:b/>
                <w:lang w:val="ms-MY"/>
              </w:rPr>
              <w:t xml:space="preserve">                                                                                </w:t>
            </w:r>
          </w:p>
          <w:p w14:paraId="3C61DE37" w14:textId="77777777" w:rsidR="00971BBA" w:rsidRDefault="00971BBA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  <w:p w14:paraId="0E391F29" w14:textId="67343BBF" w:rsidR="000C59F9" w:rsidRPr="00B544D3" w:rsidRDefault="000C59F9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</w:tc>
      </w:tr>
      <w:tr w:rsidR="00326DA2" w:rsidRPr="00B544D3" w14:paraId="20542A68" w14:textId="77777777" w:rsidTr="00AF11A2">
        <w:trPr>
          <w:trHeight w:val="720"/>
        </w:trPr>
        <w:tc>
          <w:tcPr>
            <w:tcW w:w="9497" w:type="dxa"/>
            <w:shd w:val="clear" w:color="auto" w:fill="auto"/>
            <w:vAlign w:val="center"/>
          </w:tcPr>
          <w:p w14:paraId="31CE03AD" w14:textId="77777777" w:rsidR="00746850" w:rsidRDefault="00326DA2" w:rsidP="00746850">
            <w:pPr>
              <w:spacing w:after="0"/>
              <w:jc w:val="both"/>
              <w:rPr>
                <w:rFonts w:ascii="Arial Narrow" w:hAnsi="Arial Narrow"/>
                <w:b/>
                <w:lang w:val="ms-MY"/>
              </w:rPr>
            </w:pPr>
            <w:r w:rsidRPr="00333C24">
              <w:rPr>
                <w:rFonts w:ascii="Arial Narrow" w:hAnsi="Arial Narrow"/>
                <w:b/>
                <w:lang w:val="ms-MY"/>
              </w:rPr>
              <w:t xml:space="preserve">Nota </w:t>
            </w:r>
          </w:p>
          <w:p w14:paraId="53DB8BB3" w14:textId="567A6DAA" w:rsidR="00746850" w:rsidRDefault="00326DA2" w:rsidP="00746850">
            <w:pPr>
              <w:spacing w:after="0"/>
              <w:jc w:val="both"/>
              <w:rPr>
                <w:rFonts w:ascii="Arial Narrow" w:hAnsi="Arial Narrow"/>
                <w:i/>
                <w:lang w:val="ms-MY"/>
              </w:rPr>
            </w:pPr>
            <w:r w:rsidRPr="00333C24">
              <w:rPr>
                <w:rFonts w:ascii="Arial Narrow" w:hAnsi="Arial Narrow"/>
                <w:i/>
                <w:lang w:val="ms-MY"/>
              </w:rPr>
              <w:t xml:space="preserve">Notes:  </w:t>
            </w:r>
          </w:p>
          <w:p w14:paraId="4DBCE70D" w14:textId="1DEE23AE" w:rsidR="00E4523A" w:rsidRPr="00746850" w:rsidRDefault="006616A1" w:rsidP="00746850">
            <w:pPr>
              <w:jc w:val="both"/>
              <w:rPr>
                <w:rFonts w:ascii="Arial Narrow" w:hAnsi="Arial Narrow"/>
                <w:i/>
                <w:lang w:val="ms-MY"/>
              </w:rPr>
            </w:pPr>
            <w:r w:rsidRPr="00333C24">
              <w:rPr>
                <w:rFonts w:ascii="Arial Narrow" w:hAnsi="Arial Narrow" w:cs="Arial"/>
                <w:lang w:val="ms-MY"/>
              </w:rPr>
              <w:t>*</w:t>
            </w:r>
            <w:r w:rsidR="00E56B44" w:rsidRPr="00333C24">
              <w:rPr>
                <w:rFonts w:ascii="Arial Narrow" w:hAnsi="Arial Narrow" w:cs="Arial"/>
                <w:lang w:val="ms-MY"/>
              </w:rPr>
              <w:t>Sila l</w:t>
            </w:r>
            <w:r w:rsidR="00E4523A" w:rsidRPr="00333C24">
              <w:rPr>
                <w:rFonts w:ascii="Arial Narrow" w:hAnsi="Arial Narrow" w:cs="Arial"/>
                <w:lang w:val="ms-MY"/>
              </w:rPr>
              <w:t>ampirkan abstrak penerbitan sebagai dokumen yang berasingan</w:t>
            </w:r>
            <w:r w:rsidR="00746850">
              <w:rPr>
                <w:rFonts w:ascii="Arial Narrow" w:hAnsi="Arial Narrow" w:cs="Arial"/>
                <w:lang w:val="ms-MY"/>
              </w:rPr>
              <w:t xml:space="preserve"> beserta </w:t>
            </w:r>
            <w:r w:rsidR="00746850" w:rsidRPr="00746850">
              <w:rPr>
                <w:rFonts w:ascii="Arial Narrow" w:hAnsi="Arial Narrow" w:cs="Arial"/>
                <w:i/>
                <w:iCs/>
                <w:lang w:val="ms-MY"/>
              </w:rPr>
              <w:t>letter of interest</w:t>
            </w:r>
            <w:r w:rsidR="00746850">
              <w:rPr>
                <w:rFonts w:ascii="Arial Narrow" w:hAnsi="Arial Narrow" w:cs="Arial"/>
                <w:lang w:val="ms-MY"/>
              </w:rPr>
              <w:t xml:space="preserve"> daripada company yang terlibat.</w:t>
            </w:r>
          </w:p>
          <w:p w14:paraId="62F8C592" w14:textId="099E6FDA" w:rsidR="00E4523A" w:rsidRPr="00333C24" w:rsidRDefault="00E4523A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Setelah pra-penyaringan berjaya, setiap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emoho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erlu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membentangka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rojek kepada panel.</w:t>
            </w:r>
          </w:p>
          <w:p w14:paraId="24F1F0D1" w14:textId="288B226D" w:rsidR="00E4523A" w:rsidRDefault="00E4523A" w:rsidP="00746850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b/>
                <w:b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Sila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hantarkan s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lin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lembut </w:t>
            </w:r>
            <w:r w:rsidR="00175DF5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kepada 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hyperlink r:id="rId10" w:history="1">
              <w:r w:rsidR="003926EE" w:rsidRPr="00AD37BE">
                <w:rPr>
                  <w:rStyle w:val="Hyperlink"/>
                  <w:rFonts w:ascii="Arial Narrow" w:eastAsia="Calibri" w:hAnsi="Arial Narrow" w:cs="Arial"/>
                  <w:b/>
                  <w:bCs/>
                  <w:sz w:val="22"/>
                  <w:szCs w:val="22"/>
                  <w:lang w:val="ms-MY"/>
                </w:rPr>
                <w:t>fadilah@upm.edu.my</w:t>
              </w:r>
            </w:hyperlink>
            <w:r w:rsidR="00D90128">
              <w:rPr>
                <w:rFonts w:ascii="Arial Narrow" w:eastAsia="Calibri" w:hAnsi="Arial Narrow" w:cs="Arial"/>
                <w:b/>
                <w:bCs/>
                <w:sz w:val="22"/>
                <w:szCs w:val="22"/>
                <w:lang w:val="ms-MY"/>
              </w:rPr>
              <w:t xml:space="preserve"> </w:t>
            </w:r>
          </w:p>
          <w:p w14:paraId="15401536" w14:textId="77777777" w:rsidR="00746850" w:rsidRPr="00746850" w:rsidRDefault="00746850" w:rsidP="00746850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b/>
                <w:bCs/>
                <w:sz w:val="22"/>
                <w:szCs w:val="22"/>
                <w:lang w:val="ms-MY"/>
              </w:rPr>
            </w:pPr>
          </w:p>
          <w:p w14:paraId="698FE36A" w14:textId="2CAAAAC9" w:rsidR="00F935BA" w:rsidRPr="00333C24" w:rsidRDefault="006616A1" w:rsidP="006616A1">
            <w:pPr>
              <w:pStyle w:val="ListParagraph"/>
              <w:ind w:left="0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*</w:t>
            </w:r>
            <w:r w:rsidR="00F935BA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Kindly attach the abstract of publications as a separate documen</w:t>
            </w:r>
            <w:r w:rsidR="00746850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t </w:t>
            </w:r>
            <w:r w:rsidR="00746850" w:rsidRPr="00746850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along with a letter of interest from the company involved.</w:t>
            </w:r>
          </w:p>
          <w:p w14:paraId="50144D1F" w14:textId="6D48F282" w:rsidR="00F935BA" w:rsidRPr="00333C24" w:rsidRDefault="00F935BA" w:rsidP="006616A1">
            <w:pPr>
              <w:pStyle w:val="ListParagraph"/>
              <w:ind w:left="0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Upon successful pre-screening, each </w:t>
            </w:r>
            <w:r w:rsidR="006860BC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applicant</w:t>
            </w: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 will be invited to present their</w:t>
            </w:r>
            <w:r w:rsidR="00E56B44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 p</w:t>
            </w:r>
            <w:r w:rsidR="006860BC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r</w:t>
            </w:r>
            <w:r w:rsidR="00E56B44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ojects.</w:t>
            </w:r>
          </w:p>
          <w:p w14:paraId="5A9EDD24" w14:textId="174112FD" w:rsidR="00F935BA" w:rsidRPr="00333C24" w:rsidRDefault="00F935BA" w:rsidP="006616A1">
            <w:pPr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  <w:r w:rsidRPr="00333C24">
              <w:rPr>
                <w:rFonts w:ascii="Arial Narrow" w:hAnsi="Arial Narrow" w:cs="Arial"/>
                <w:i/>
                <w:iCs/>
                <w:lang w:val="ms-MY"/>
              </w:rPr>
              <w:t xml:space="preserve">Kindly email soft copy to </w:t>
            </w:r>
            <w:hyperlink r:id="rId11" w:history="1">
              <w:r w:rsidR="003926EE" w:rsidRPr="00AD37BE">
                <w:rPr>
                  <w:rStyle w:val="Hyperlink"/>
                  <w:rFonts w:ascii="Arial Narrow" w:hAnsi="Arial Narrow" w:cs="Arial"/>
                  <w:b/>
                  <w:bCs/>
                  <w:i/>
                  <w:iCs/>
                  <w:lang w:val="ms-MY"/>
                </w:rPr>
                <w:t>fadilah@upm.edu.my</w:t>
              </w:r>
            </w:hyperlink>
            <w:r w:rsidR="00D90128">
              <w:rPr>
                <w:rFonts w:ascii="Arial Narrow" w:hAnsi="Arial Narrow" w:cs="Arial"/>
                <w:b/>
                <w:bCs/>
                <w:i/>
                <w:iCs/>
                <w:lang w:val="ms-MY"/>
              </w:rPr>
              <w:t xml:space="preserve"> </w:t>
            </w:r>
          </w:p>
          <w:p w14:paraId="681C4A1D" w14:textId="4B950D76" w:rsidR="00326DA2" w:rsidRPr="00F935BA" w:rsidRDefault="00326DA2" w:rsidP="00F935BA">
            <w:pPr>
              <w:jc w:val="both"/>
              <w:rPr>
                <w:rFonts w:ascii="Arial Narrow" w:hAnsi="Arial Narrow"/>
                <w:b/>
                <w:sz w:val="20"/>
                <w:lang w:val="ms-MY"/>
              </w:rPr>
            </w:pPr>
          </w:p>
        </w:tc>
      </w:tr>
    </w:tbl>
    <w:p w14:paraId="1750FC1A" w14:textId="55C30953" w:rsidR="00326DA2" w:rsidRDefault="00326DA2" w:rsidP="00442A08">
      <w:pPr>
        <w:spacing w:after="0" w:line="240" w:lineRule="auto"/>
        <w:rPr>
          <w:rFonts w:ascii="Arial" w:eastAsia="Book Antiqua" w:hAnsi="Arial" w:cs="Arial"/>
          <w:u w:val="single"/>
        </w:rPr>
      </w:pPr>
    </w:p>
    <w:sectPr w:rsidR="00326DA2">
      <w:headerReference w:type="default" r:id="rId12"/>
      <w:footerReference w:type="default" r:id="rId13"/>
      <w:pgSz w:w="12240" w:h="15840"/>
      <w:pgMar w:top="994" w:right="1440" w:bottom="1440" w:left="1440" w:header="18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A528B" w14:textId="77777777" w:rsidR="008F008B" w:rsidRDefault="008F008B">
      <w:pPr>
        <w:spacing w:after="0" w:line="240" w:lineRule="auto"/>
      </w:pPr>
      <w:r>
        <w:separator/>
      </w:r>
    </w:p>
  </w:endnote>
  <w:endnote w:type="continuationSeparator" w:id="0">
    <w:p w14:paraId="3BF30DBF" w14:textId="77777777" w:rsidR="008F008B" w:rsidRDefault="008F00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7660" w14:textId="5FAE9ECD" w:rsidR="00B143E0" w:rsidRDefault="008772B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Book Antiqua" w:eastAsia="Book Antiqua" w:hAnsi="Book Antiqua" w:cs="Book Antiqua"/>
        <w:i/>
      </w:rPr>
    </w:pPr>
    <w:r>
      <w:rPr>
        <w:rFonts w:ascii="Book Antiqua" w:eastAsia="Book Antiqua" w:hAnsi="Book Antiqua" w:cs="Book Antiqua"/>
        <w:i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0F10E3" wp14:editId="5203D5A9">
              <wp:simplePos x="0" y="0"/>
              <wp:positionH relativeFrom="column">
                <wp:posOffset>-23495</wp:posOffset>
              </wp:positionH>
              <wp:positionV relativeFrom="paragraph">
                <wp:posOffset>224345</wp:posOffset>
              </wp:positionV>
              <wp:extent cx="6103917" cy="11876"/>
              <wp:effectExtent l="0" t="0" r="30480" b="2667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03917" cy="11876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A982E4" id="Straight Connector 2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17.65pt" to="478.7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" strokecolor="#d8d8d8 [2732]"/>
          </w:pict>
        </mc:Fallback>
      </mc:AlternateContent>
    </w:r>
  </w:p>
  <w:p w14:paraId="5924195D" w14:textId="2BDE50B7" w:rsidR="00EA1ACC" w:rsidRPr="00EA1ACC" w:rsidRDefault="00EA1A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hAnsi="Arial" w:cs="Arial"/>
        <w:iCs/>
        <w:color w:val="000000"/>
        <w:sz w:val="18"/>
        <w:szCs w:val="18"/>
      </w:rPr>
    </w:pPr>
    <w:r w:rsidRPr="00EA1ACC">
      <w:rPr>
        <w:rFonts w:ascii="Arial" w:eastAsia="Book Antiqua" w:hAnsi="Arial" w:cs="Arial"/>
        <w:iCs/>
        <w:sz w:val="18"/>
        <w:szCs w:val="18"/>
      </w:rPr>
      <w:t xml:space="preserve">Tarikh </w:t>
    </w:r>
    <w:proofErr w:type="spellStart"/>
    <w:r w:rsidRPr="00EA1ACC">
      <w:rPr>
        <w:rFonts w:ascii="Arial" w:eastAsia="Book Antiqua" w:hAnsi="Arial" w:cs="Arial"/>
        <w:iCs/>
        <w:sz w:val="18"/>
        <w:szCs w:val="18"/>
      </w:rPr>
      <w:t>kuat</w:t>
    </w:r>
    <w:proofErr w:type="spellEnd"/>
    <w:r w:rsidR="008772BB">
      <w:rPr>
        <w:rFonts w:ascii="Arial" w:eastAsia="Book Antiqua" w:hAnsi="Arial" w:cs="Arial"/>
        <w:iCs/>
        <w:sz w:val="18"/>
        <w:szCs w:val="18"/>
      </w:rPr>
      <w:t xml:space="preserve"> </w:t>
    </w:r>
    <w:proofErr w:type="spellStart"/>
    <w:r w:rsidRPr="00EA1ACC">
      <w:rPr>
        <w:rFonts w:ascii="Arial" w:eastAsia="Book Antiqua" w:hAnsi="Arial" w:cs="Arial"/>
        <w:iCs/>
        <w:sz w:val="18"/>
        <w:szCs w:val="18"/>
      </w:rPr>
      <w:t>kuasa</w:t>
    </w:r>
    <w:proofErr w:type="spellEnd"/>
    <w:r w:rsidRPr="00EA1ACC">
      <w:rPr>
        <w:rFonts w:ascii="Arial" w:eastAsia="Book Antiqua" w:hAnsi="Arial" w:cs="Arial"/>
        <w:iCs/>
        <w:sz w:val="18"/>
        <w:szCs w:val="18"/>
      </w:rPr>
      <w:t xml:space="preserve"> : </w:t>
    </w:r>
    <w:r w:rsidR="006D7EA1">
      <w:rPr>
        <w:rFonts w:ascii="Arial" w:eastAsia="Book Antiqua" w:hAnsi="Arial" w:cs="Arial"/>
        <w:iCs/>
        <w:sz w:val="18"/>
        <w:szCs w:val="18"/>
      </w:rPr>
      <w:t>15</w:t>
    </w:r>
    <w:r w:rsidR="00AD2331">
      <w:rPr>
        <w:rFonts w:ascii="Arial" w:eastAsia="Book Antiqua" w:hAnsi="Arial" w:cs="Arial"/>
        <w:iCs/>
        <w:sz w:val="18"/>
        <w:szCs w:val="18"/>
      </w:rPr>
      <w:t>-0</w:t>
    </w:r>
    <w:r>
      <w:rPr>
        <w:rFonts w:ascii="Arial" w:eastAsia="Book Antiqua" w:hAnsi="Arial" w:cs="Arial"/>
        <w:iCs/>
        <w:sz w:val="18"/>
        <w:szCs w:val="18"/>
      </w:rPr>
      <w:t>9</w:t>
    </w:r>
    <w:r w:rsidR="00AD2331">
      <w:rPr>
        <w:rFonts w:ascii="Arial" w:eastAsia="Book Antiqua" w:hAnsi="Arial" w:cs="Arial"/>
        <w:iCs/>
        <w:sz w:val="18"/>
        <w:szCs w:val="18"/>
      </w:rPr>
      <w:t>-</w:t>
    </w:r>
    <w:r>
      <w:rPr>
        <w:rFonts w:ascii="Arial" w:eastAsia="Book Antiqua" w:hAnsi="Arial" w:cs="Arial"/>
        <w:iCs/>
        <w:sz w:val="18"/>
        <w:szCs w:val="18"/>
      </w:rPr>
      <w:t>2021</w:t>
    </w:r>
    <w:r>
      <w:rPr>
        <w:rFonts w:ascii="Arial" w:eastAsia="Book Antiqua" w:hAnsi="Arial" w:cs="Arial"/>
        <w:iCs/>
        <w:sz w:val="18"/>
        <w:szCs w:val="18"/>
      </w:rPr>
      <w:tab/>
    </w:r>
    <w:r>
      <w:rPr>
        <w:rFonts w:ascii="Arial" w:eastAsia="Book Antiqua" w:hAnsi="Arial" w:cs="Arial"/>
        <w:iCs/>
        <w:sz w:val="18"/>
        <w:szCs w:val="18"/>
      </w:rPr>
      <w:tab/>
    </w:r>
    <w:r w:rsidRPr="00EA1ACC">
      <w:rPr>
        <w:rFonts w:ascii="Arial" w:eastAsia="Book Antiqua" w:hAnsi="Arial" w:cs="Arial"/>
        <w:iCs/>
        <w:sz w:val="18"/>
        <w:szCs w:val="18"/>
      </w:rPr>
      <w:fldChar w:fldCharType="begin"/>
    </w:r>
    <w:r w:rsidRPr="00EA1ACC">
      <w:rPr>
        <w:rFonts w:ascii="Arial" w:eastAsia="Book Antiqua" w:hAnsi="Arial" w:cs="Arial"/>
        <w:iCs/>
        <w:sz w:val="18"/>
        <w:szCs w:val="18"/>
      </w:rPr>
      <w:instrText xml:space="preserve"> PAGE  \* Arabic  \* MERGEFORMAT </w:instrText>
    </w:r>
    <w:r w:rsidRPr="00EA1ACC">
      <w:rPr>
        <w:rFonts w:ascii="Arial" w:eastAsia="Book Antiqua" w:hAnsi="Arial" w:cs="Arial"/>
        <w:iCs/>
        <w:sz w:val="18"/>
        <w:szCs w:val="18"/>
      </w:rPr>
      <w:fldChar w:fldCharType="separate"/>
    </w:r>
    <w:r w:rsidRPr="00EA1ACC">
      <w:rPr>
        <w:rFonts w:ascii="Arial" w:eastAsia="Book Antiqua" w:hAnsi="Arial" w:cs="Arial"/>
        <w:iCs/>
        <w:noProof/>
        <w:sz w:val="18"/>
        <w:szCs w:val="18"/>
      </w:rPr>
      <w:t>1</w:t>
    </w:r>
    <w:r w:rsidRPr="00EA1ACC">
      <w:rPr>
        <w:rFonts w:ascii="Arial" w:eastAsia="Book Antiqua" w:hAnsi="Arial" w:cs="Arial"/>
        <w:iCs/>
        <w:sz w:val="18"/>
        <w:szCs w:val="18"/>
      </w:rPr>
      <w:fldChar w:fldCharType="end"/>
    </w:r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>
      <w:rPr>
        <w:rFonts w:ascii="Arial" w:eastAsia="Book Antiqua" w:hAnsi="Arial" w:cs="Arial"/>
        <w:iCs/>
        <w:sz w:val="18"/>
        <w:szCs w:val="18"/>
      </w:rPr>
      <w:t>|</w:t>
    </w:r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 w:rsidRPr="00EA1ACC">
      <w:rPr>
        <w:rFonts w:ascii="Arial" w:eastAsia="Book Antiqua" w:hAnsi="Arial" w:cs="Arial"/>
        <w:iCs/>
        <w:sz w:val="18"/>
        <w:szCs w:val="18"/>
      </w:rPr>
      <w:fldChar w:fldCharType="begin"/>
    </w:r>
    <w:r w:rsidRPr="00EA1ACC">
      <w:rPr>
        <w:rFonts w:ascii="Arial" w:eastAsia="Book Antiqua" w:hAnsi="Arial" w:cs="Arial"/>
        <w:iCs/>
        <w:sz w:val="18"/>
        <w:szCs w:val="18"/>
      </w:rPr>
      <w:instrText xml:space="preserve"> NUMPAGES  \* Arabic  \* MERGEFORMAT </w:instrText>
    </w:r>
    <w:r w:rsidRPr="00EA1ACC">
      <w:rPr>
        <w:rFonts w:ascii="Arial" w:eastAsia="Book Antiqua" w:hAnsi="Arial" w:cs="Arial"/>
        <w:iCs/>
        <w:sz w:val="18"/>
        <w:szCs w:val="18"/>
      </w:rPr>
      <w:fldChar w:fldCharType="separate"/>
    </w:r>
    <w:r w:rsidRPr="00EA1ACC">
      <w:rPr>
        <w:rFonts w:ascii="Arial" w:eastAsia="Book Antiqua" w:hAnsi="Arial" w:cs="Arial"/>
        <w:iCs/>
        <w:noProof/>
        <w:sz w:val="18"/>
        <w:szCs w:val="18"/>
      </w:rPr>
      <w:t>2</w:t>
    </w:r>
    <w:r w:rsidRPr="00EA1ACC">
      <w:rPr>
        <w:rFonts w:ascii="Arial" w:eastAsia="Book Antiqua" w:hAnsi="Arial" w:cs="Arial"/>
        <w:i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8F633" w14:textId="77777777" w:rsidR="008F008B" w:rsidRDefault="008F008B">
      <w:pPr>
        <w:spacing w:after="0" w:line="240" w:lineRule="auto"/>
      </w:pPr>
      <w:r>
        <w:separator/>
      </w:r>
    </w:p>
  </w:footnote>
  <w:footnote w:type="continuationSeparator" w:id="0">
    <w:p w14:paraId="5370E4B8" w14:textId="77777777" w:rsidR="008F008B" w:rsidRDefault="008F00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B2E8" w14:textId="77777777" w:rsidR="00CC40A4" w:rsidRDefault="00CC40A4" w:rsidP="00CC40A4">
    <w:pPr>
      <w:tabs>
        <w:tab w:val="left" w:pos="313"/>
        <w:tab w:val="right" w:pos="9360"/>
      </w:tabs>
      <w:spacing w:after="0" w:line="240" w:lineRule="auto"/>
      <w:jc w:val="right"/>
      <w:rPr>
        <w:rFonts w:ascii="Arial" w:eastAsia="Arial" w:hAnsi="Arial" w:cs="Arial"/>
        <w:b/>
        <w:color w:val="404040" w:themeColor="text1" w:themeTint="BF"/>
        <w:sz w:val="18"/>
        <w:szCs w:val="18"/>
      </w:rPr>
    </w:pPr>
  </w:p>
  <w:p w14:paraId="3F25F100" w14:textId="43096A02" w:rsidR="00B143E0" w:rsidRPr="006E2E9E" w:rsidRDefault="00CC40A4" w:rsidP="00CC40A4">
    <w:pPr>
      <w:tabs>
        <w:tab w:val="left" w:pos="313"/>
        <w:tab w:val="right" w:pos="9360"/>
      </w:tabs>
      <w:spacing w:after="0" w:line="240" w:lineRule="auto"/>
      <w:jc w:val="right"/>
      <w:rPr>
        <w:rFonts w:ascii="Arial" w:eastAsia="Arial" w:hAnsi="Arial" w:cs="Arial"/>
        <w:bCs/>
        <w:i/>
        <w:iCs/>
        <w:color w:val="595959" w:themeColor="text1" w:themeTint="A6"/>
      </w:rPr>
    </w:pPr>
    <w:r w:rsidRPr="006E2E9E">
      <w:rPr>
        <w:rFonts w:ascii="Arial" w:eastAsia="Arial" w:hAnsi="Arial" w:cs="Arial"/>
        <w:bCs/>
        <w:i/>
        <w:iCs/>
        <w:color w:val="595959" w:themeColor="text1" w:themeTint="A6"/>
      </w:rPr>
      <w:t>UPM/PI/GPPP/B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B37AF"/>
    <w:multiLevelType w:val="hybridMultilevel"/>
    <w:tmpl w:val="5832F920"/>
    <w:lvl w:ilvl="0" w:tplc="789218D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776074"/>
    <w:multiLevelType w:val="multilevel"/>
    <w:tmpl w:val="2B861F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vertAlign w:val="baseline"/>
      </w:rPr>
    </w:lvl>
  </w:abstractNum>
  <w:abstractNum w:abstractNumId="2" w15:restartNumberingAfterBreak="0">
    <w:nsid w:val="24C25B30"/>
    <w:multiLevelType w:val="hybridMultilevel"/>
    <w:tmpl w:val="F154D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D6053B"/>
    <w:multiLevelType w:val="hybridMultilevel"/>
    <w:tmpl w:val="BBDA4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65E6353"/>
    <w:multiLevelType w:val="hybridMultilevel"/>
    <w:tmpl w:val="F61C182A"/>
    <w:lvl w:ilvl="0" w:tplc="B43E33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06DEF"/>
    <w:multiLevelType w:val="hybridMultilevel"/>
    <w:tmpl w:val="8346A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30EE8A">
      <w:start w:val="1"/>
      <w:numFmt w:val="lowerRoman"/>
      <w:lvlText w:val="%2-"/>
      <w:lvlJc w:val="left"/>
      <w:pPr>
        <w:ind w:left="1800" w:hanging="72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71984"/>
    <w:multiLevelType w:val="hybridMultilevel"/>
    <w:tmpl w:val="43DA5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4049FD"/>
    <w:multiLevelType w:val="multilevel"/>
    <w:tmpl w:val="831C6F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5C305E37"/>
    <w:multiLevelType w:val="hybridMultilevel"/>
    <w:tmpl w:val="B81C8188"/>
    <w:lvl w:ilvl="0" w:tplc="CED4290A">
      <w:start w:val="2"/>
      <w:numFmt w:val="bullet"/>
      <w:lvlText w:val="-"/>
      <w:lvlJc w:val="left"/>
      <w:pPr>
        <w:ind w:left="720" w:hanging="360"/>
      </w:pPr>
      <w:rPr>
        <w:rFonts w:ascii="Arial" w:eastAsia="Book Antiqu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481509"/>
    <w:multiLevelType w:val="hybridMultilevel"/>
    <w:tmpl w:val="6AEAEA68"/>
    <w:lvl w:ilvl="0" w:tplc="1E80660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6F76372"/>
    <w:multiLevelType w:val="hybridMultilevel"/>
    <w:tmpl w:val="5832F920"/>
    <w:lvl w:ilvl="0" w:tplc="789218D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7A27D9E"/>
    <w:multiLevelType w:val="hybridMultilevel"/>
    <w:tmpl w:val="E1842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0C5509"/>
    <w:multiLevelType w:val="hybridMultilevel"/>
    <w:tmpl w:val="23FE51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313A2B"/>
    <w:multiLevelType w:val="hybridMultilevel"/>
    <w:tmpl w:val="B39AC454"/>
    <w:lvl w:ilvl="0" w:tplc="789218D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743774"/>
    <w:multiLevelType w:val="hybridMultilevel"/>
    <w:tmpl w:val="4C8E61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2E3D62"/>
    <w:multiLevelType w:val="hybridMultilevel"/>
    <w:tmpl w:val="8174D374"/>
    <w:lvl w:ilvl="0" w:tplc="2ED28248">
      <w:start w:val="1"/>
      <w:numFmt w:val="bullet"/>
      <w:lvlText w:val="-"/>
      <w:lvlJc w:val="left"/>
      <w:pPr>
        <w:ind w:left="949" w:hanging="360"/>
      </w:pPr>
      <w:rPr>
        <w:rFonts w:ascii="Arial Narrow" w:eastAsia="Times New Roman" w:hAnsi="Arial Narrow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16" w15:restartNumberingAfterBreak="0">
    <w:nsid w:val="7ADE6867"/>
    <w:multiLevelType w:val="multilevel"/>
    <w:tmpl w:val="02F270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1"/>
  </w:num>
  <w:num w:numId="2">
    <w:abstractNumId w:val="7"/>
  </w:num>
  <w:num w:numId="3">
    <w:abstractNumId w:val="16"/>
  </w:num>
  <w:num w:numId="4">
    <w:abstractNumId w:val="9"/>
  </w:num>
  <w:num w:numId="5">
    <w:abstractNumId w:val="3"/>
  </w:num>
  <w:num w:numId="6">
    <w:abstractNumId w:val="8"/>
  </w:num>
  <w:num w:numId="7">
    <w:abstractNumId w:val="13"/>
  </w:num>
  <w:num w:numId="8">
    <w:abstractNumId w:val="10"/>
  </w:num>
  <w:num w:numId="9">
    <w:abstractNumId w:val="0"/>
  </w:num>
  <w:num w:numId="10">
    <w:abstractNumId w:val="11"/>
  </w:num>
  <w:num w:numId="11">
    <w:abstractNumId w:val="5"/>
  </w:num>
  <w:num w:numId="12">
    <w:abstractNumId w:val="2"/>
  </w:num>
  <w:num w:numId="13">
    <w:abstractNumId w:val="14"/>
  </w:num>
  <w:num w:numId="14">
    <w:abstractNumId w:val="15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jcyMrE0NbA0tLRU0lEKTi0uzszPAykwqwUA4J7YWCwAAAA="/>
  </w:docVars>
  <w:rsids>
    <w:rsidRoot w:val="00B143E0"/>
    <w:rsid w:val="00010E40"/>
    <w:rsid w:val="00047CD7"/>
    <w:rsid w:val="00061A6D"/>
    <w:rsid w:val="00071543"/>
    <w:rsid w:val="000749E5"/>
    <w:rsid w:val="000B5D5C"/>
    <w:rsid w:val="000B76F5"/>
    <w:rsid w:val="000C125C"/>
    <w:rsid w:val="000C59F9"/>
    <w:rsid w:val="000D0867"/>
    <w:rsid w:val="000D693D"/>
    <w:rsid w:val="000E129E"/>
    <w:rsid w:val="000F1963"/>
    <w:rsid w:val="001118A3"/>
    <w:rsid w:val="00160BF7"/>
    <w:rsid w:val="0016374E"/>
    <w:rsid w:val="0017209B"/>
    <w:rsid w:val="00175DF5"/>
    <w:rsid w:val="001762CC"/>
    <w:rsid w:val="001A2778"/>
    <w:rsid w:val="001B0824"/>
    <w:rsid w:val="001B1BEA"/>
    <w:rsid w:val="001C0144"/>
    <w:rsid w:val="001D0B15"/>
    <w:rsid w:val="001E5333"/>
    <w:rsid w:val="00201D14"/>
    <w:rsid w:val="002064E0"/>
    <w:rsid w:val="00222C0C"/>
    <w:rsid w:val="00294231"/>
    <w:rsid w:val="002958BF"/>
    <w:rsid w:val="002A062A"/>
    <w:rsid w:val="00326DA2"/>
    <w:rsid w:val="00333C24"/>
    <w:rsid w:val="00351FA1"/>
    <w:rsid w:val="00353359"/>
    <w:rsid w:val="00385FA6"/>
    <w:rsid w:val="003926EE"/>
    <w:rsid w:val="003D43D4"/>
    <w:rsid w:val="004153CE"/>
    <w:rsid w:val="0042758C"/>
    <w:rsid w:val="00442A08"/>
    <w:rsid w:val="004639B5"/>
    <w:rsid w:val="004807F1"/>
    <w:rsid w:val="0049262B"/>
    <w:rsid w:val="0049270F"/>
    <w:rsid w:val="004A0F96"/>
    <w:rsid w:val="004A11AC"/>
    <w:rsid w:val="004E1616"/>
    <w:rsid w:val="005255CE"/>
    <w:rsid w:val="005737F8"/>
    <w:rsid w:val="00575812"/>
    <w:rsid w:val="0059070F"/>
    <w:rsid w:val="005D2C2F"/>
    <w:rsid w:val="005E495D"/>
    <w:rsid w:val="0063000E"/>
    <w:rsid w:val="006616A1"/>
    <w:rsid w:val="006860BC"/>
    <w:rsid w:val="006904AA"/>
    <w:rsid w:val="006D7EA1"/>
    <w:rsid w:val="006E2E9E"/>
    <w:rsid w:val="006F7AFF"/>
    <w:rsid w:val="00704059"/>
    <w:rsid w:val="00713B0D"/>
    <w:rsid w:val="007212EF"/>
    <w:rsid w:val="00726E64"/>
    <w:rsid w:val="007335E4"/>
    <w:rsid w:val="007430FC"/>
    <w:rsid w:val="00746850"/>
    <w:rsid w:val="00755D70"/>
    <w:rsid w:val="00767111"/>
    <w:rsid w:val="00796870"/>
    <w:rsid w:val="007A23D5"/>
    <w:rsid w:val="007B7F36"/>
    <w:rsid w:val="007D3E71"/>
    <w:rsid w:val="007D5959"/>
    <w:rsid w:val="008035BE"/>
    <w:rsid w:val="00807B05"/>
    <w:rsid w:val="008142AC"/>
    <w:rsid w:val="00831D7C"/>
    <w:rsid w:val="00834FAA"/>
    <w:rsid w:val="00843E2C"/>
    <w:rsid w:val="0084653E"/>
    <w:rsid w:val="008622B0"/>
    <w:rsid w:val="00873933"/>
    <w:rsid w:val="008756E1"/>
    <w:rsid w:val="008772BB"/>
    <w:rsid w:val="00881A42"/>
    <w:rsid w:val="008A6756"/>
    <w:rsid w:val="008C2F10"/>
    <w:rsid w:val="008F008B"/>
    <w:rsid w:val="009048A8"/>
    <w:rsid w:val="00915BA3"/>
    <w:rsid w:val="00935196"/>
    <w:rsid w:val="0093631D"/>
    <w:rsid w:val="00944B70"/>
    <w:rsid w:val="00965EDA"/>
    <w:rsid w:val="00966257"/>
    <w:rsid w:val="00971BBA"/>
    <w:rsid w:val="00976DB8"/>
    <w:rsid w:val="009A774C"/>
    <w:rsid w:val="009B449A"/>
    <w:rsid w:val="009B62A2"/>
    <w:rsid w:val="009E5F32"/>
    <w:rsid w:val="009F28B8"/>
    <w:rsid w:val="00A00F32"/>
    <w:rsid w:val="00A04D96"/>
    <w:rsid w:val="00A51455"/>
    <w:rsid w:val="00A5299B"/>
    <w:rsid w:val="00A8753D"/>
    <w:rsid w:val="00AD2331"/>
    <w:rsid w:val="00AF11A2"/>
    <w:rsid w:val="00B05EC3"/>
    <w:rsid w:val="00B103E9"/>
    <w:rsid w:val="00B1247A"/>
    <w:rsid w:val="00B143E0"/>
    <w:rsid w:val="00B53FB2"/>
    <w:rsid w:val="00B609B5"/>
    <w:rsid w:val="00B63D1A"/>
    <w:rsid w:val="00B7480E"/>
    <w:rsid w:val="00B77A7B"/>
    <w:rsid w:val="00B90FCF"/>
    <w:rsid w:val="00B95B57"/>
    <w:rsid w:val="00BA3070"/>
    <w:rsid w:val="00BB6368"/>
    <w:rsid w:val="00BD3CDF"/>
    <w:rsid w:val="00C754F5"/>
    <w:rsid w:val="00C913A5"/>
    <w:rsid w:val="00CA1479"/>
    <w:rsid w:val="00CC3709"/>
    <w:rsid w:val="00CC40A4"/>
    <w:rsid w:val="00CD2459"/>
    <w:rsid w:val="00CE377F"/>
    <w:rsid w:val="00CF0D92"/>
    <w:rsid w:val="00D040A8"/>
    <w:rsid w:val="00D1110F"/>
    <w:rsid w:val="00D67955"/>
    <w:rsid w:val="00D90128"/>
    <w:rsid w:val="00D9775F"/>
    <w:rsid w:val="00DB25E7"/>
    <w:rsid w:val="00DB7CB3"/>
    <w:rsid w:val="00DC33C3"/>
    <w:rsid w:val="00DD09EF"/>
    <w:rsid w:val="00DE0F47"/>
    <w:rsid w:val="00E0587F"/>
    <w:rsid w:val="00E05FE6"/>
    <w:rsid w:val="00E407F5"/>
    <w:rsid w:val="00E4523A"/>
    <w:rsid w:val="00E56B44"/>
    <w:rsid w:val="00E919B2"/>
    <w:rsid w:val="00EA1ACC"/>
    <w:rsid w:val="00EA428A"/>
    <w:rsid w:val="00EA6695"/>
    <w:rsid w:val="00EB4E7C"/>
    <w:rsid w:val="00ED7875"/>
    <w:rsid w:val="00ED7D21"/>
    <w:rsid w:val="00EE109C"/>
    <w:rsid w:val="00F138FB"/>
    <w:rsid w:val="00F249B6"/>
    <w:rsid w:val="00F322A5"/>
    <w:rsid w:val="00F32E8F"/>
    <w:rsid w:val="00F34E00"/>
    <w:rsid w:val="00F40D73"/>
    <w:rsid w:val="00F41535"/>
    <w:rsid w:val="00F4411E"/>
    <w:rsid w:val="00F6401A"/>
    <w:rsid w:val="00F76C11"/>
    <w:rsid w:val="00F902C3"/>
    <w:rsid w:val="00F935BA"/>
    <w:rsid w:val="00FB431E"/>
    <w:rsid w:val="00FB74FB"/>
    <w:rsid w:val="00FE1CD2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EEDD5B"/>
  <w15:docId w15:val="{6F320EBE-D5BC-4B44-B615-F3C1D37B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3D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3D4"/>
  </w:style>
  <w:style w:type="paragraph" w:styleId="Footer">
    <w:name w:val="footer"/>
    <w:basedOn w:val="Normal"/>
    <w:link w:val="FooterChar"/>
    <w:uiPriority w:val="99"/>
    <w:unhideWhenUsed/>
    <w:rsid w:val="003D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3D4"/>
  </w:style>
  <w:style w:type="paragraph" w:styleId="ListParagraph">
    <w:name w:val="List Paragraph"/>
    <w:basedOn w:val="Normal"/>
    <w:uiPriority w:val="34"/>
    <w:qFormat/>
    <w:rsid w:val="00B609B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713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047CD7"/>
    <w:rPr>
      <w:rFonts w:ascii="Cambria" w:eastAsia="Cambria" w:hAnsi="Cambria" w:cs="Cambria"/>
      <w:b/>
      <w:i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901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012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6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6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adilah@upm.edu.m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adilah@upm.edu.my" TargetMode="External"/><Relationship Id="rId4" Type="http://schemas.openxmlformats.org/officeDocument/2006/relationships/settings" Target="settings.xml"/><Relationship Id="rId9" Type="http://schemas.openxmlformats.org/officeDocument/2006/relationships/image" Target="http://www.upm.edu.my/image/kandungan/logobb.jp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22074-82D0-4B59-85B3-C9B42B997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80</Words>
  <Characters>615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pire Z3-610</dc:creator>
  <cp:lastModifiedBy>NOOR FADILAH AYU BINTI WICHI</cp:lastModifiedBy>
  <cp:revision>2</cp:revision>
  <cp:lastPrinted>2022-08-12T01:24:00Z</cp:lastPrinted>
  <dcterms:created xsi:type="dcterms:W3CDTF">2022-12-07T06:43:00Z</dcterms:created>
  <dcterms:modified xsi:type="dcterms:W3CDTF">2022-12-07T06:43:00Z</dcterms:modified>
</cp:coreProperties>
</file>